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730DD0" w14:textId="77777777" w:rsidR="00B80F72" w:rsidRPr="00B80F72" w:rsidRDefault="00B80F72" w:rsidP="00B80F72">
      <w:pPr>
        <w:spacing w:before="60" w:after="60"/>
        <w:jc w:val="both"/>
        <w:rPr>
          <w:rFonts w:asciiTheme="minorHAnsi" w:hAnsiTheme="minorHAnsi" w:cstheme="minorHAnsi"/>
          <w:b/>
          <w:sz w:val="22"/>
          <w:szCs w:val="22"/>
          <w:u w:val="single"/>
          <w:lang w:val="el-GR"/>
        </w:rPr>
      </w:pPr>
      <w:r w:rsidRPr="00B80F72">
        <w:rPr>
          <w:rFonts w:asciiTheme="minorHAnsi" w:hAnsiTheme="minorHAnsi" w:cstheme="minorHAnsi"/>
          <w:b/>
          <w:sz w:val="22"/>
          <w:szCs w:val="22"/>
          <w:u w:val="single"/>
          <w:lang w:val="el-GR"/>
        </w:rPr>
        <w:t>Προς την Γραμματεία του ΠΜΣ</w:t>
      </w:r>
    </w:p>
    <w:p w14:paraId="24751D41" w14:textId="77777777" w:rsidR="00B80F72" w:rsidRDefault="00B80F72" w:rsidP="00B80F72">
      <w:pPr>
        <w:spacing w:before="60" w:after="60"/>
        <w:rPr>
          <w:rFonts w:asciiTheme="minorHAnsi" w:hAnsiTheme="minorHAnsi" w:cstheme="minorHAnsi"/>
          <w:sz w:val="22"/>
          <w:szCs w:val="22"/>
          <w:lang w:val="el-GR"/>
        </w:rPr>
      </w:pPr>
    </w:p>
    <w:p w14:paraId="5E6817DF" w14:textId="759306B4" w:rsidR="00B80F72" w:rsidRPr="00B80F72" w:rsidRDefault="00B80F72" w:rsidP="00B80F72">
      <w:pPr>
        <w:spacing w:before="60" w:after="60"/>
        <w:rPr>
          <w:rFonts w:asciiTheme="minorHAnsi" w:hAnsiTheme="minorHAnsi" w:cstheme="minorHAnsi"/>
          <w:sz w:val="22"/>
          <w:szCs w:val="22"/>
          <w:lang w:val="el-GR"/>
        </w:rPr>
      </w:pPr>
      <w:proofErr w:type="spellStart"/>
      <w:r w:rsidRPr="00B80F72">
        <w:rPr>
          <w:rFonts w:asciiTheme="minorHAnsi" w:hAnsiTheme="minorHAnsi" w:cstheme="minorHAnsi"/>
          <w:sz w:val="22"/>
          <w:szCs w:val="22"/>
          <w:lang w:val="el-GR"/>
        </w:rPr>
        <w:t>Αρ</w:t>
      </w:r>
      <w:proofErr w:type="spellEnd"/>
      <w:r w:rsidRPr="00B80F72">
        <w:rPr>
          <w:rFonts w:asciiTheme="minorHAnsi" w:hAnsiTheme="minorHAnsi" w:cstheme="minorHAnsi"/>
          <w:sz w:val="22"/>
          <w:szCs w:val="22"/>
          <w:lang w:val="el-GR"/>
        </w:rPr>
        <w:t>. Πρωτοκόλλου: .............................</w:t>
      </w:r>
    </w:p>
    <w:p w14:paraId="5A68A685" w14:textId="77777777" w:rsidR="00B80F72" w:rsidRPr="00B80F72" w:rsidRDefault="00B80F72" w:rsidP="00B80F72">
      <w:pPr>
        <w:spacing w:before="60" w:after="60"/>
        <w:rPr>
          <w:rFonts w:asciiTheme="minorHAnsi" w:hAnsiTheme="minorHAnsi" w:cstheme="minorHAnsi"/>
          <w:sz w:val="22"/>
          <w:szCs w:val="22"/>
          <w:lang w:val="el-GR"/>
        </w:rPr>
      </w:pPr>
    </w:p>
    <w:p w14:paraId="7BC9145B" w14:textId="77777777" w:rsidR="00B80F72" w:rsidRPr="002D2D82" w:rsidRDefault="00B80F72" w:rsidP="00B80F72">
      <w:pPr>
        <w:spacing w:before="60" w:after="60"/>
        <w:rPr>
          <w:rFonts w:asciiTheme="minorHAnsi" w:hAnsiTheme="minorHAnsi" w:cstheme="minorHAnsi"/>
          <w:b/>
          <w:sz w:val="22"/>
          <w:szCs w:val="22"/>
        </w:rPr>
      </w:pPr>
      <w:proofErr w:type="spellStart"/>
      <w:r w:rsidRPr="002D2D82">
        <w:rPr>
          <w:rFonts w:asciiTheme="minorHAnsi" w:hAnsiTheme="minorHAnsi" w:cstheme="minorHAnsi"/>
          <w:sz w:val="22"/>
          <w:szCs w:val="22"/>
        </w:rPr>
        <w:t>Ημ</w:t>
      </w:r>
      <w:r>
        <w:rPr>
          <w:rFonts w:asciiTheme="minorHAnsi" w:hAnsiTheme="minorHAnsi" w:cstheme="minorHAnsi"/>
          <w:sz w:val="22"/>
          <w:szCs w:val="22"/>
        </w:rPr>
        <w:t>ερομη</w:t>
      </w:r>
      <w:r w:rsidRPr="002D2D82">
        <w:rPr>
          <w:rFonts w:asciiTheme="minorHAnsi" w:hAnsiTheme="minorHAnsi" w:cstheme="minorHAnsi"/>
          <w:sz w:val="22"/>
          <w:szCs w:val="22"/>
        </w:rPr>
        <w:t>νί</w:t>
      </w:r>
      <w:proofErr w:type="spellEnd"/>
      <w:r w:rsidRPr="002D2D82">
        <w:rPr>
          <w:rFonts w:asciiTheme="minorHAnsi" w:hAnsiTheme="minorHAnsi" w:cstheme="minorHAnsi"/>
          <w:sz w:val="22"/>
          <w:szCs w:val="22"/>
        </w:rPr>
        <w:t>α:  .................................</w:t>
      </w:r>
    </w:p>
    <w:p w14:paraId="5803F992" w14:textId="2B8A2970" w:rsidR="00B80F72" w:rsidRDefault="00B80F72" w:rsidP="00B52FC6">
      <w:pPr>
        <w:pStyle w:val="20"/>
        <w:spacing w:line="360" w:lineRule="auto"/>
        <w:ind w:left="0" w:firstLine="0"/>
        <w:jc w:val="both"/>
        <w:rPr>
          <w:rFonts w:asciiTheme="minorHAnsi" w:hAnsiTheme="minorHAnsi" w:cstheme="minorHAnsi"/>
          <w:szCs w:val="22"/>
        </w:rPr>
      </w:pPr>
    </w:p>
    <w:tbl>
      <w:tblPr>
        <w:tblStyle w:val="a7"/>
        <w:tblW w:w="5000" w:type="pct"/>
        <w:tblBorders>
          <w:insideH w:val="dotted" w:sz="4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07"/>
        <w:gridCol w:w="5921"/>
      </w:tblGrid>
      <w:tr w:rsidR="00CA4244" w:rsidRPr="00353287" w14:paraId="7D57FE59" w14:textId="77777777" w:rsidTr="324EF9F4">
        <w:tc>
          <w:tcPr>
            <w:tcW w:w="1925" w:type="pct"/>
          </w:tcPr>
          <w:p w14:paraId="0CE7ACBA" w14:textId="77777777" w:rsidR="00CA4244" w:rsidRPr="00353287" w:rsidRDefault="00CA4244" w:rsidP="00053D36">
            <w:pPr>
              <w:pStyle w:val="20"/>
              <w:spacing w:before="60" w:after="60"/>
              <w:ind w:left="0" w:firstLine="0"/>
              <w:jc w:val="both"/>
              <w:rPr>
                <w:rFonts w:asciiTheme="minorHAnsi" w:hAnsiTheme="minorHAnsi" w:cstheme="minorHAnsi"/>
                <w:b/>
                <w:szCs w:val="22"/>
              </w:rPr>
            </w:pPr>
            <w:r w:rsidRPr="00353287">
              <w:rPr>
                <w:rFonts w:asciiTheme="minorHAnsi" w:hAnsiTheme="minorHAnsi" w:cstheme="minorHAnsi"/>
                <w:b/>
                <w:szCs w:val="22"/>
              </w:rPr>
              <w:t xml:space="preserve">ΟΝΟΜΑΤΕΠΩΝΥΜΟ </w:t>
            </w:r>
            <w:r w:rsidR="00053D36" w:rsidRPr="00353287">
              <w:rPr>
                <w:rFonts w:asciiTheme="minorHAnsi" w:hAnsiTheme="minorHAnsi" w:cstheme="minorHAnsi"/>
                <w:b/>
                <w:szCs w:val="22"/>
              </w:rPr>
              <w:t>ΦΟΙΤΗ</w:t>
            </w:r>
            <w:r w:rsidRPr="00353287">
              <w:rPr>
                <w:rFonts w:asciiTheme="minorHAnsi" w:hAnsiTheme="minorHAnsi" w:cstheme="minorHAnsi"/>
                <w:b/>
                <w:szCs w:val="22"/>
              </w:rPr>
              <w:t>ΤΗ/ΤΡΙΑΣ</w:t>
            </w:r>
          </w:p>
        </w:tc>
        <w:tc>
          <w:tcPr>
            <w:tcW w:w="3075" w:type="pct"/>
          </w:tcPr>
          <w:p w14:paraId="2EDA0754" w14:textId="32634F52" w:rsidR="00CA4244" w:rsidRPr="000D1670" w:rsidRDefault="00CA4244" w:rsidP="324EF9F4">
            <w:pPr>
              <w:pStyle w:val="20"/>
              <w:ind w:left="0" w:firstLine="0"/>
              <w:rPr>
                <w:rFonts w:asciiTheme="minorHAnsi" w:hAnsiTheme="minorHAnsi" w:cstheme="minorBidi"/>
                <w:lang w:val="en-US"/>
              </w:rPr>
            </w:pPr>
            <w:r w:rsidRPr="324EF9F4">
              <w:rPr>
                <w:rFonts w:asciiTheme="minorHAnsi" w:hAnsiTheme="minorHAnsi" w:cstheme="minorBidi"/>
              </w:rPr>
              <w:t>:</w:t>
            </w:r>
            <w:r w:rsidR="00B80F72" w:rsidRPr="324EF9F4">
              <w:rPr>
                <w:rFonts w:asciiTheme="minorHAnsi" w:hAnsiTheme="minorHAnsi" w:cstheme="minorBidi"/>
                <w:b/>
                <w:bCs/>
              </w:rPr>
              <w:t xml:space="preserve"> </w:t>
            </w:r>
          </w:p>
        </w:tc>
      </w:tr>
      <w:tr w:rsidR="00CA4244" w:rsidRPr="00353287" w14:paraId="7937843A" w14:textId="77777777" w:rsidTr="324EF9F4">
        <w:tc>
          <w:tcPr>
            <w:tcW w:w="1925" w:type="pct"/>
          </w:tcPr>
          <w:p w14:paraId="33C59E8F" w14:textId="77777777" w:rsidR="00CA4244" w:rsidRPr="00353287" w:rsidRDefault="00CA4244" w:rsidP="00F60568">
            <w:pPr>
              <w:pStyle w:val="20"/>
              <w:spacing w:before="60" w:after="60"/>
              <w:ind w:left="0" w:firstLine="0"/>
              <w:jc w:val="both"/>
              <w:rPr>
                <w:rFonts w:asciiTheme="minorHAnsi" w:hAnsiTheme="minorHAnsi" w:cstheme="minorHAnsi"/>
                <w:b/>
                <w:szCs w:val="22"/>
              </w:rPr>
            </w:pPr>
            <w:r w:rsidRPr="00353287">
              <w:rPr>
                <w:rFonts w:asciiTheme="minorHAnsi" w:hAnsiTheme="minorHAnsi" w:cstheme="minorHAnsi"/>
                <w:b/>
                <w:szCs w:val="22"/>
              </w:rPr>
              <w:t>ΟΝΟΜΑ ΠΑΤΕΡΑ</w:t>
            </w:r>
          </w:p>
        </w:tc>
        <w:tc>
          <w:tcPr>
            <w:tcW w:w="3075" w:type="pct"/>
          </w:tcPr>
          <w:p w14:paraId="3F60A21A" w14:textId="587537BD" w:rsidR="00CA4244" w:rsidRPr="00353287" w:rsidRDefault="00CA4244" w:rsidP="00F60568">
            <w:pPr>
              <w:pStyle w:val="20"/>
              <w:spacing w:before="60" w:after="60"/>
              <w:ind w:left="0" w:firstLine="0"/>
              <w:jc w:val="both"/>
              <w:rPr>
                <w:rFonts w:asciiTheme="minorHAnsi" w:hAnsiTheme="minorHAnsi" w:cstheme="minorHAnsi"/>
                <w:szCs w:val="22"/>
              </w:rPr>
            </w:pPr>
            <w:r w:rsidRPr="00353287">
              <w:rPr>
                <w:rFonts w:asciiTheme="minorHAnsi" w:hAnsiTheme="minorHAnsi" w:cstheme="minorHAnsi"/>
                <w:szCs w:val="22"/>
              </w:rPr>
              <w:t>:</w:t>
            </w:r>
            <w:r w:rsidR="00B80F72">
              <w:rPr>
                <w:rFonts w:asciiTheme="minorHAnsi" w:hAnsiTheme="minorHAnsi" w:cstheme="minorHAnsi"/>
                <w:szCs w:val="22"/>
              </w:rPr>
              <w:t xml:space="preserve"> </w:t>
            </w:r>
          </w:p>
        </w:tc>
      </w:tr>
      <w:tr w:rsidR="00CA4244" w:rsidRPr="00353287" w14:paraId="486E18EB" w14:textId="77777777" w:rsidTr="324EF9F4">
        <w:tc>
          <w:tcPr>
            <w:tcW w:w="1925" w:type="pct"/>
          </w:tcPr>
          <w:p w14:paraId="61D89B88" w14:textId="77777777" w:rsidR="00CA4244" w:rsidRPr="00353287" w:rsidRDefault="00CA4244" w:rsidP="00CA4244">
            <w:pPr>
              <w:pStyle w:val="20"/>
              <w:spacing w:before="60" w:after="60"/>
              <w:ind w:left="0" w:firstLine="0"/>
              <w:jc w:val="both"/>
              <w:rPr>
                <w:rFonts w:asciiTheme="minorHAnsi" w:hAnsiTheme="minorHAnsi" w:cstheme="minorHAnsi"/>
                <w:b/>
                <w:szCs w:val="22"/>
              </w:rPr>
            </w:pPr>
            <w:r w:rsidRPr="00353287">
              <w:rPr>
                <w:rFonts w:asciiTheme="minorHAnsi" w:hAnsiTheme="minorHAnsi" w:cstheme="minorHAnsi"/>
                <w:b/>
                <w:szCs w:val="22"/>
              </w:rPr>
              <w:t xml:space="preserve">Α.Μ. </w:t>
            </w:r>
            <w:r w:rsidR="00053D36" w:rsidRPr="00353287">
              <w:rPr>
                <w:rFonts w:asciiTheme="minorHAnsi" w:hAnsiTheme="minorHAnsi" w:cstheme="minorHAnsi"/>
                <w:b/>
                <w:szCs w:val="22"/>
              </w:rPr>
              <w:t>ΦΟΙΤΗΤΗ/ΤΡΙΑΣ</w:t>
            </w:r>
          </w:p>
        </w:tc>
        <w:tc>
          <w:tcPr>
            <w:tcW w:w="3075" w:type="pct"/>
          </w:tcPr>
          <w:p w14:paraId="4DD390FD" w14:textId="6333E215" w:rsidR="00CA4244" w:rsidRPr="00353287" w:rsidRDefault="00CA4244" w:rsidP="00B80F72">
            <w:pPr>
              <w:pStyle w:val="20"/>
              <w:tabs>
                <w:tab w:val="left" w:pos="753"/>
              </w:tabs>
              <w:spacing w:before="60" w:after="60"/>
              <w:ind w:left="0" w:firstLine="0"/>
              <w:jc w:val="both"/>
              <w:rPr>
                <w:rFonts w:asciiTheme="minorHAnsi" w:hAnsiTheme="minorHAnsi" w:cstheme="minorHAnsi"/>
                <w:szCs w:val="22"/>
              </w:rPr>
            </w:pPr>
            <w:r w:rsidRPr="00353287">
              <w:rPr>
                <w:rFonts w:asciiTheme="minorHAnsi" w:hAnsiTheme="minorHAnsi" w:cstheme="minorHAnsi"/>
                <w:szCs w:val="22"/>
              </w:rPr>
              <w:t>:</w:t>
            </w:r>
            <w:r w:rsidR="00B80F72">
              <w:rPr>
                <w:rFonts w:asciiTheme="minorHAnsi" w:hAnsiTheme="minorHAnsi" w:cstheme="minorHAnsi"/>
                <w:szCs w:val="22"/>
              </w:rPr>
              <w:t xml:space="preserve"> </w:t>
            </w:r>
          </w:p>
        </w:tc>
      </w:tr>
      <w:tr w:rsidR="000D1670" w:rsidRPr="00353287" w14:paraId="45B8BD6F" w14:textId="77777777" w:rsidTr="324EF9F4">
        <w:tc>
          <w:tcPr>
            <w:tcW w:w="1925" w:type="pct"/>
          </w:tcPr>
          <w:p w14:paraId="153296CA" w14:textId="2CB5BDB3" w:rsidR="000D1670" w:rsidRPr="000D1670" w:rsidRDefault="000D1670" w:rsidP="00CA4244">
            <w:pPr>
              <w:pStyle w:val="20"/>
              <w:spacing w:before="60" w:after="60"/>
              <w:ind w:left="0" w:firstLine="0"/>
              <w:jc w:val="both"/>
              <w:rPr>
                <w:rFonts w:asciiTheme="minorHAnsi" w:hAnsiTheme="minorHAnsi" w:cstheme="minorHAnsi"/>
                <w:b/>
                <w:szCs w:val="22"/>
              </w:rPr>
            </w:pPr>
            <w:r>
              <w:rPr>
                <w:rFonts w:asciiTheme="minorHAnsi" w:hAnsiTheme="minorHAnsi" w:cstheme="minorHAnsi"/>
                <w:b/>
                <w:szCs w:val="22"/>
              </w:rPr>
              <w:t>ΤΗΛ. ΕΠΙΚΟΙΝΩΝΙΑΣ</w:t>
            </w:r>
          </w:p>
        </w:tc>
        <w:tc>
          <w:tcPr>
            <w:tcW w:w="3075" w:type="pct"/>
          </w:tcPr>
          <w:p w14:paraId="50CF8F49" w14:textId="5060073B" w:rsidR="000D1670" w:rsidRPr="00353287" w:rsidRDefault="000D1670" w:rsidP="00B80F72">
            <w:pPr>
              <w:pStyle w:val="20"/>
              <w:tabs>
                <w:tab w:val="left" w:pos="753"/>
              </w:tabs>
              <w:spacing w:before="60" w:after="60"/>
              <w:ind w:left="0" w:firstLine="0"/>
              <w:jc w:val="both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:</w:t>
            </w:r>
            <w:r w:rsidRPr="00822353">
              <w:rPr>
                <w:rFonts w:ascii="Calibri" w:hAnsi="Calibri" w:cs="Calibri"/>
                <w:b/>
                <w:szCs w:val="22"/>
              </w:rPr>
              <w:t xml:space="preserve"> </w:t>
            </w:r>
          </w:p>
        </w:tc>
      </w:tr>
      <w:tr w:rsidR="000D1670" w:rsidRPr="00353287" w14:paraId="6D63F607" w14:textId="77777777" w:rsidTr="324EF9F4">
        <w:tc>
          <w:tcPr>
            <w:tcW w:w="1925" w:type="pct"/>
          </w:tcPr>
          <w:p w14:paraId="6CD91E99" w14:textId="6C29C33B" w:rsidR="000D1670" w:rsidRPr="000D1670" w:rsidRDefault="000D1670" w:rsidP="00CA4244">
            <w:pPr>
              <w:pStyle w:val="20"/>
              <w:spacing w:before="60" w:after="60"/>
              <w:ind w:left="0" w:firstLine="0"/>
              <w:jc w:val="both"/>
              <w:rPr>
                <w:rFonts w:asciiTheme="minorHAnsi" w:hAnsiTheme="minorHAnsi" w:cstheme="minorHAnsi"/>
                <w:b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b/>
                <w:szCs w:val="22"/>
                <w:lang w:val="en-US"/>
              </w:rPr>
              <w:t>EMAIL</w:t>
            </w:r>
          </w:p>
        </w:tc>
        <w:tc>
          <w:tcPr>
            <w:tcW w:w="3075" w:type="pct"/>
          </w:tcPr>
          <w:p w14:paraId="6077C240" w14:textId="35B0880C" w:rsidR="000D1670" w:rsidRPr="00353287" w:rsidRDefault="000D1670" w:rsidP="00B80F72">
            <w:pPr>
              <w:pStyle w:val="20"/>
              <w:tabs>
                <w:tab w:val="left" w:pos="753"/>
              </w:tabs>
              <w:spacing w:before="60" w:after="60"/>
              <w:ind w:left="0" w:firstLine="0"/>
              <w:jc w:val="both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:</w:t>
            </w:r>
            <w:r w:rsidRPr="00822353">
              <w:rPr>
                <w:rFonts w:ascii="Calibri" w:hAnsi="Calibri" w:cs="Calibri"/>
                <w:b/>
                <w:szCs w:val="22"/>
              </w:rPr>
              <w:t xml:space="preserve"> </w:t>
            </w:r>
          </w:p>
        </w:tc>
      </w:tr>
    </w:tbl>
    <w:p w14:paraId="42BED580" w14:textId="77777777" w:rsidR="00C636DC" w:rsidRPr="00353287" w:rsidRDefault="00C636DC" w:rsidP="00B52FC6">
      <w:pPr>
        <w:pStyle w:val="20"/>
        <w:spacing w:line="360" w:lineRule="auto"/>
        <w:ind w:left="0" w:firstLine="0"/>
        <w:jc w:val="both"/>
        <w:rPr>
          <w:rFonts w:asciiTheme="minorHAnsi" w:hAnsiTheme="minorHAnsi" w:cstheme="minorHAnsi"/>
          <w:szCs w:val="22"/>
        </w:rPr>
      </w:pPr>
    </w:p>
    <w:tbl>
      <w:tblPr>
        <w:tblStyle w:val="a7"/>
        <w:tblW w:w="0" w:type="auto"/>
        <w:tblBorders>
          <w:insideH w:val="dotted" w:sz="4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38"/>
        <w:gridCol w:w="5890"/>
      </w:tblGrid>
      <w:tr w:rsidR="007E76DD" w:rsidRPr="00353287" w14:paraId="2D7EBAE9" w14:textId="77777777" w:rsidTr="00CA4244">
        <w:tc>
          <w:tcPr>
            <w:tcW w:w="3794" w:type="dxa"/>
          </w:tcPr>
          <w:p w14:paraId="2E115915" w14:textId="77777777" w:rsidR="007E76DD" w:rsidRPr="00353287" w:rsidRDefault="00CA4244" w:rsidP="007E76DD">
            <w:pPr>
              <w:pStyle w:val="20"/>
              <w:spacing w:before="60" w:after="60"/>
              <w:ind w:left="0" w:firstLine="0"/>
              <w:jc w:val="both"/>
              <w:rPr>
                <w:rFonts w:asciiTheme="minorHAnsi" w:hAnsiTheme="minorHAnsi" w:cstheme="minorHAnsi"/>
                <w:szCs w:val="22"/>
              </w:rPr>
            </w:pPr>
            <w:r w:rsidRPr="00353287">
              <w:rPr>
                <w:rFonts w:asciiTheme="minorHAnsi" w:hAnsiTheme="minorHAnsi" w:cstheme="minorHAnsi"/>
                <w:b/>
                <w:szCs w:val="22"/>
              </w:rPr>
              <w:t>ΘΕΜΑ ΠΤΥΧΙΑΚΗΣ ΕΡΓΑΣΙΑΣ</w:t>
            </w:r>
            <w:r w:rsidR="007E76DD" w:rsidRPr="00353287">
              <w:rPr>
                <w:rFonts w:asciiTheme="minorHAnsi" w:hAnsiTheme="minorHAnsi" w:cstheme="minorHAnsi"/>
                <w:szCs w:val="22"/>
              </w:rPr>
              <w:t>:</w:t>
            </w:r>
          </w:p>
        </w:tc>
        <w:tc>
          <w:tcPr>
            <w:tcW w:w="6060" w:type="dxa"/>
          </w:tcPr>
          <w:p w14:paraId="6A933C57" w14:textId="77777777" w:rsidR="007E76DD" w:rsidRPr="00353287" w:rsidRDefault="007E76DD" w:rsidP="007E76DD">
            <w:pPr>
              <w:pStyle w:val="20"/>
              <w:spacing w:before="60" w:after="60"/>
              <w:ind w:left="0" w:firstLine="0"/>
              <w:jc w:val="both"/>
              <w:rPr>
                <w:rFonts w:asciiTheme="minorHAnsi" w:hAnsiTheme="minorHAnsi" w:cstheme="minorHAnsi"/>
                <w:szCs w:val="22"/>
              </w:rPr>
            </w:pPr>
          </w:p>
        </w:tc>
      </w:tr>
      <w:tr w:rsidR="00B80F72" w:rsidRPr="00302C97" w14:paraId="1E49A801" w14:textId="77777777" w:rsidTr="00D21CCB">
        <w:tc>
          <w:tcPr>
            <w:tcW w:w="9854" w:type="dxa"/>
            <w:gridSpan w:val="2"/>
          </w:tcPr>
          <w:p w14:paraId="1DF6C0A8" w14:textId="160142BE" w:rsidR="00B80F72" w:rsidRPr="000D1670" w:rsidRDefault="00B80F72" w:rsidP="000D1670">
            <w:pPr>
              <w:spacing w:before="60" w:after="60"/>
              <w:jc w:val="both"/>
              <w:rPr>
                <w:rFonts w:ascii="Calibri" w:hAnsi="Calibri" w:cs="Calibri"/>
                <w:b/>
                <w:sz w:val="22"/>
                <w:szCs w:val="22"/>
                <w:lang w:val="el-GR"/>
              </w:rPr>
            </w:pPr>
          </w:p>
        </w:tc>
      </w:tr>
      <w:tr w:rsidR="007E76DD" w:rsidRPr="00302C97" w14:paraId="03126464" w14:textId="77777777" w:rsidTr="00CA4244">
        <w:tc>
          <w:tcPr>
            <w:tcW w:w="3794" w:type="dxa"/>
            <w:tcBorders>
              <w:bottom w:val="single" w:sz="4" w:space="0" w:color="auto"/>
            </w:tcBorders>
          </w:tcPr>
          <w:p w14:paraId="1218C7BC" w14:textId="77777777" w:rsidR="007E76DD" w:rsidRPr="00353287" w:rsidRDefault="007E76DD" w:rsidP="007E76DD">
            <w:pPr>
              <w:pStyle w:val="20"/>
              <w:spacing w:before="60" w:after="60"/>
              <w:ind w:left="0" w:firstLine="0"/>
              <w:jc w:val="both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6060" w:type="dxa"/>
            <w:tcBorders>
              <w:bottom w:val="single" w:sz="4" w:space="0" w:color="auto"/>
            </w:tcBorders>
          </w:tcPr>
          <w:p w14:paraId="5BB32800" w14:textId="77777777" w:rsidR="007E76DD" w:rsidRPr="00353287" w:rsidRDefault="007E76DD" w:rsidP="007E76DD">
            <w:pPr>
              <w:pStyle w:val="20"/>
              <w:spacing w:before="60" w:after="60"/>
              <w:ind w:left="0" w:firstLine="0"/>
              <w:jc w:val="both"/>
              <w:rPr>
                <w:rFonts w:asciiTheme="minorHAnsi" w:hAnsiTheme="minorHAnsi" w:cstheme="minorHAnsi"/>
                <w:szCs w:val="22"/>
              </w:rPr>
            </w:pPr>
          </w:p>
        </w:tc>
      </w:tr>
      <w:tr w:rsidR="00CA4244" w:rsidRPr="00353287" w14:paraId="6A50DAB2" w14:textId="77777777" w:rsidTr="00CA4244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3794" w:type="dxa"/>
            <w:tcBorders>
              <w:right w:val="nil"/>
            </w:tcBorders>
          </w:tcPr>
          <w:p w14:paraId="73A20261" w14:textId="11E31AC3" w:rsidR="00CA4244" w:rsidRPr="00353287" w:rsidRDefault="00CA4244" w:rsidP="006149F6">
            <w:pPr>
              <w:pStyle w:val="20"/>
              <w:spacing w:before="60" w:after="60"/>
              <w:ind w:left="0" w:firstLine="0"/>
              <w:jc w:val="both"/>
              <w:rPr>
                <w:rFonts w:asciiTheme="minorHAnsi" w:hAnsiTheme="minorHAnsi" w:cstheme="minorHAnsi"/>
                <w:b/>
                <w:szCs w:val="22"/>
              </w:rPr>
            </w:pPr>
            <w:r w:rsidRPr="00353287">
              <w:rPr>
                <w:rFonts w:asciiTheme="minorHAnsi" w:hAnsiTheme="minorHAnsi" w:cstheme="minorHAnsi"/>
                <w:b/>
                <w:szCs w:val="22"/>
              </w:rPr>
              <w:t>ΕΠΙΒΛΕΠΩΝ/ΟΥΣΑ ΚΑΘΗΓΗΤΗΣ</w:t>
            </w:r>
          </w:p>
        </w:tc>
        <w:tc>
          <w:tcPr>
            <w:tcW w:w="6060" w:type="dxa"/>
            <w:tcBorders>
              <w:left w:val="nil"/>
            </w:tcBorders>
          </w:tcPr>
          <w:p w14:paraId="294229F8" w14:textId="1D3A3FEC" w:rsidR="00CA4244" w:rsidRPr="00353287" w:rsidRDefault="00CA4244" w:rsidP="006149F6">
            <w:pPr>
              <w:pStyle w:val="20"/>
              <w:spacing w:before="60" w:after="60"/>
              <w:ind w:left="0" w:firstLine="0"/>
              <w:jc w:val="both"/>
              <w:rPr>
                <w:rFonts w:asciiTheme="minorHAnsi" w:hAnsiTheme="minorHAnsi" w:cstheme="minorHAnsi"/>
                <w:szCs w:val="22"/>
              </w:rPr>
            </w:pPr>
            <w:r w:rsidRPr="00353287">
              <w:rPr>
                <w:rFonts w:asciiTheme="minorHAnsi" w:hAnsiTheme="minorHAnsi" w:cstheme="minorHAnsi"/>
                <w:szCs w:val="22"/>
              </w:rPr>
              <w:t>:</w:t>
            </w:r>
            <w:r w:rsidR="00B80F72">
              <w:rPr>
                <w:rFonts w:asciiTheme="minorHAnsi" w:hAnsiTheme="minorHAnsi" w:cstheme="minorHAnsi"/>
                <w:szCs w:val="22"/>
              </w:rPr>
              <w:t xml:space="preserve"> </w:t>
            </w:r>
          </w:p>
        </w:tc>
      </w:tr>
      <w:tr w:rsidR="00CA4244" w:rsidRPr="00353287" w14:paraId="5E15F9BE" w14:textId="77777777" w:rsidTr="00CA4244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3794" w:type="dxa"/>
            <w:tcBorders>
              <w:right w:val="nil"/>
            </w:tcBorders>
          </w:tcPr>
          <w:p w14:paraId="3AE2C312" w14:textId="77777777" w:rsidR="00CA4244" w:rsidRPr="00353287" w:rsidRDefault="00CA4244" w:rsidP="00CA4244">
            <w:pPr>
              <w:pStyle w:val="20"/>
              <w:spacing w:before="60" w:after="60"/>
              <w:ind w:left="0" w:firstLine="0"/>
              <w:jc w:val="both"/>
              <w:rPr>
                <w:rFonts w:asciiTheme="minorHAnsi" w:hAnsiTheme="minorHAnsi" w:cstheme="minorHAnsi"/>
                <w:b/>
                <w:szCs w:val="22"/>
              </w:rPr>
            </w:pPr>
            <w:r w:rsidRPr="00353287">
              <w:rPr>
                <w:rFonts w:asciiTheme="minorHAnsi" w:hAnsiTheme="minorHAnsi" w:cstheme="minorHAnsi"/>
                <w:b/>
                <w:szCs w:val="22"/>
              </w:rPr>
              <w:t xml:space="preserve">ΗΜ/ΝΙΑ ΕΞΕΤΑΣΗΣ </w:t>
            </w:r>
          </w:p>
        </w:tc>
        <w:tc>
          <w:tcPr>
            <w:tcW w:w="6060" w:type="dxa"/>
            <w:tcBorders>
              <w:left w:val="nil"/>
            </w:tcBorders>
          </w:tcPr>
          <w:p w14:paraId="28624C4D" w14:textId="5EB30CDC" w:rsidR="00CA4244" w:rsidRPr="006D3163" w:rsidRDefault="00CA4244" w:rsidP="006149F6">
            <w:pPr>
              <w:pStyle w:val="20"/>
              <w:spacing w:before="60" w:after="60"/>
              <w:ind w:left="0" w:firstLine="0"/>
              <w:jc w:val="both"/>
              <w:rPr>
                <w:rFonts w:asciiTheme="minorHAnsi" w:hAnsiTheme="minorHAnsi" w:cstheme="minorHAnsi"/>
                <w:szCs w:val="22"/>
                <w:lang w:val="en-US"/>
              </w:rPr>
            </w:pPr>
            <w:r w:rsidRPr="00353287">
              <w:rPr>
                <w:rFonts w:asciiTheme="minorHAnsi" w:hAnsiTheme="minorHAnsi" w:cstheme="minorHAnsi"/>
                <w:szCs w:val="22"/>
              </w:rPr>
              <w:t>:</w:t>
            </w:r>
            <w:r w:rsidR="00B80F72">
              <w:rPr>
                <w:rFonts w:asciiTheme="minorHAnsi" w:hAnsiTheme="minorHAnsi" w:cstheme="minorHAnsi"/>
                <w:szCs w:val="22"/>
              </w:rPr>
              <w:t xml:space="preserve">  </w:t>
            </w:r>
          </w:p>
        </w:tc>
      </w:tr>
    </w:tbl>
    <w:p w14:paraId="0C1ACAB7" w14:textId="77777777" w:rsidR="007E76DD" w:rsidRPr="00353287" w:rsidRDefault="007E76DD" w:rsidP="00B52FC6">
      <w:pPr>
        <w:pStyle w:val="20"/>
        <w:spacing w:line="360" w:lineRule="auto"/>
        <w:ind w:left="0" w:firstLine="0"/>
        <w:jc w:val="both"/>
        <w:rPr>
          <w:rFonts w:asciiTheme="minorHAnsi" w:hAnsiTheme="minorHAnsi" w:cstheme="minorHAnsi"/>
          <w:szCs w:val="22"/>
        </w:rPr>
      </w:pPr>
    </w:p>
    <w:p w14:paraId="69C05A3D" w14:textId="1602AA0F" w:rsidR="005C5DDE" w:rsidRPr="00353287" w:rsidRDefault="00CA4244" w:rsidP="00B52FC6">
      <w:pPr>
        <w:pStyle w:val="20"/>
        <w:spacing w:line="360" w:lineRule="auto"/>
        <w:ind w:left="0" w:firstLine="0"/>
        <w:jc w:val="both"/>
        <w:rPr>
          <w:rFonts w:asciiTheme="minorHAnsi" w:hAnsiTheme="minorHAnsi" w:cstheme="minorHAnsi"/>
          <w:szCs w:val="22"/>
        </w:rPr>
      </w:pPr>
      <w:r w:rsidRPr="00353287">
        <w:rPr>
          <w:rFonts w:asciiTheme="minorHAnsi" w:hAnsiTheme="minorHAnsi" w:cstheme="minorHAnsi"/>
          <w:szCs w:val="22"/>
        </w:rPr>
        <w:t>Η Επιτροπή, αφού παρακολούθησε την παρουσίαση της εργασίας και εξέτασε τ</w:t>
      </w:r>
      <w:r w:rsidR="00B80F72">
        <w:rPr>
          <w:rFonts w:asciiTheme="minorHAnsi" w:hAnsiTheme="minorHAnsi" w:cstheme="minorHAnsi"/>
          <w:szCs w:val="22"/>
        </w:rPr>
        <w:t>ο</w:t>
      </w:r>
      <w:r w:rsidRPr="00353287">
        <w:rPr>
          <w:rFonts w:asciiTheme="minorHAnsi" w:hAnsiTheme="minorHAnsi" w:cstheme="minorHAnsi"/>
          <w:szCs w:val="22"/>
        </w:rPr>
        <w:t xml:space="preserve">ν παραπάνω </w:t>
      </w:r>
      <w:r w:rsidR="001A54FE" w:rsidRPr="00353287">
        <w:rPr>
          <w:rFonts w:asciiTheme="minorHAnsi" w:hAnsiTheme="minorHAnsi" w:cstheme="minorHAnsi"/>
          <w:szCs w:val="22"/>
        </w:rPr>
        <w:t>φοιτητ</w:t>
      </w:r>
      <w:r w:rsidR="00B80F72">
        <w:rPr>
          <w:rFonts w:asciiTheme="minorHAnsi" w:hAnsiTheme="minorHAnsi" w:cstheme="minorHAnsi"/>
          <w:szCs w:val="22"/>
        </w:rPr>
        <w:t>ή,</w:t>
      </w:r>
      <w:r w:rsidRPr="00353287">
        <w:rPr>
          <w:rFonts w:asciiTheme="minorHAnsi" w:hAnsiTheme="minorHAnsi" w:cstheme="minorHAnsi"/>
          <w:szCs w:val="22"/>
        </w:rPr>
        <w:t xml:space="preserve"> απονέμει το βαθμό </w:t>
      </w:r>
      <w:r w:rsidRPr="00353287">
        <w:rPr>
          <w:rFonts w:asciiTheme="minorHAnsi" w:hAnsiTheme="minorHAnsi" w:cstheme="minorHAnsi"/>
          <w:i/>
          <w:szCs w:val="22"/>
        </w:rPr>
        <w:t>(ολογράφως</w:t>
      </w:r>
      <w:r w:rsidR="00B80F72">
        <w:rPr>
          <w:rFonts w:asciiTheme="minorHAnsi" w:hAnsiTheme="minorHAnsi" w:cstheme="minorHAnsi"/>
          <w:i/>
          <w:szCs w:val="22"/>
        </w:rPr>
        <w:t xml:space="preserve"> </w:t>
      </w:r>
      <w:r w:rsidR="005C5DDE" w:rsidRPr="00353287">
        <w:rPr>
          <w:rFonts w:asciiTheme="minorHAnsi" w:hAnsiTheme="minorHAnsi" w:cstheme="minorHAnsi"/>
          <w:i/>
          <w:szCs w:val="22"/>
        </w:rPr>
        <w:t>και αριθμητικά</w:t>
      </w:r>
      <w:r w:rsidRPr="00353287">
        <w:rPr>
          <w:rFonts w:asciiTheme="minorHAnsi" w:hAnsiTheme="minorHAnsi" w:cstheme="minorHAnsi"/>
          <w:i/>
          <w:szCs w:val="22"/>
        </w:rPr>
        <w:t>)</w:t>
      </w:r>
      <w:r w:rsidRPr="00353287">
        <w:rPr>
          <w:rFonts w:asciiTheme="minorHAnsi" w:hAnsiTheme="minorHAnsi" w:cstheme="minorHAnsi"/>
          <w:szCs w:val="22"/>
        </w:rPr>
        <w:t>:</w:t>
      </w:r>
      <w:r w:rsidR="00B80F72">
        <w:rPr>
          <w:rFonts w:asciiTheme="minorHAnsi" w:hAnsiTheme="minorHAnsi" w:cstheme="minorHAnsi"/>
          <w:szCs w:val="22"/>
        </w:rPr>
        <w:t xml:space="preserve"> </w:t>
      </w:r>
      <w:r w:rsidR="00B80F72" w:rsidRPr="00B80F72">
        <w:rPr>
          <w:rFonts w:asciiTheme="minorHAnsi" w:hAnsiTheme="minorHAnsi" w:cstheme="minorHAnsi"/>
          <w:b/>
          <w:bCs/>
          <w:szCs w:val="22"/>
        </w:rPr>
        <w:t xml:space="preserve">ΔΕΚΑ </w:t>
      </w:r>
      <w:r w:rsidR="005C5DDE" w:rsidRPr="00B80F72">
        <w:rPr>
          <w:rFonts w:asciiTheme="minorHAnsi" w:hAnsiTheme="minorHAnsi" w:cstheme="minorHAnsi"/>
          <w:b/>
          <w:bCs/>
          <w:szCs w:val="22"/>
        </w:rPr>
        <w:t xml:space="preserve"> (</w:t>
      </w:r>
      <w:r w:rsidR="00B80F72" w:rsidRPr="00B80F72">
        <w:rPr>
          <w:rFonts w:asciiTheme="minorHAnsi" w:hAnsiTheme="minorHAnsi" w:cstheme="minorHAnsi"/>
          <w:b/>
          <w:bCs/>
          <w:szCs w:val="22"/>
        </w:rPr>
        <w:t>10</w:t>
      </w:r>
      <w:r w:rsidR="005C5DDE" w:rsidRPr="00B80F72">
        <w:rPr>
          <w:rFonts w:asciiTheme="minorHAnsi" w:hAnsiTheme="minorHAnsi" w:cstheme="minorHAnsi"/>
          <w:b/>
          <w:bCs/>
          <w:szCs w:val="22"/>
        </w:rPr>
        <w:t>)</w:t>
      </w: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9"/>
        <w:gridCol w:w="235"/>
        <w:gridCol w:w="235"/>
        <w:gridCol w:w="2748"/>
        <w:gridCol w:w="235"/>
        <w:gridCol w:w="235"/>
        <w:gridCol w:w="2971"/>
      </w:tblGrid>
      <w:tr w:rsidR="005C5DDE" w:rsidRPr="00F763E2" w14:paraId="669E3D04" w14:textId="77777777" w:rsidTr="00353287">
        <w:tc>
          <w:tcPr>
            <w:tcW w:w="9628" w:type="dxa"/>
            <w:gridSpan w:val="7"/>
          </w:tcPr>
          <w:p w14:paraId="3F17E344" w14:textId="77777777" w:rsidR="00B80F72" w:rsidRDefault="00B80F72" w:rsidP="005C5DDE">
            <w:pPr>
              <w:pStyle w:val="20"/>
              <w:spacing w:before="60" w:after="60"/>
              <w:ind w:left="0" w:firstLine="0"/>
              <w:jc w:val="center"/>
              <w:rPr>
                <w:rFonts w:asciiTheme="minorHAnsi" w:hAnsiTheme="minorHAnsi" w:cstheme="minorHAnsi"/>
                <w:b/>
                <w:szCs w:val="22"/>
              </w:rPr>
            </w:pPr>
          </w:p>
          <w:p w14:paraId="1352B2B3" w14:textId="7F42C1F5" w:rsidR="005C5DDE" w:rsidRPr="00353287" w:rsidRDefault="005C5DDE" w:rsidP="005C5DDE">
            <w:pPr>
              <w:pStyle w:val="20"/>
              <w:spacing w:before="60" w:after="60"/>
              <w:ind w:left="0" w:firstLine="0"/>
              <w:jc w:val="center"/>
              <w:rPr>
                <w:rFonts w:asciiTheme="minorHAnsi" w:hAnsiTheme="minorHAnsi" w:cstheme="minorHAnsi"/>
                <w:b/>
                <w:szCs w:val="22"/>
              </w:rPr>
            </w:pPr>
            <w:r w:rsidRPr="00353287">
              <w:rPr>
                <w:rFonts w:asciiTheme="minorHAnsi" w:hAnsiTheme="minorHAnsi" w:cstheme="minorHAnsi"/>
                <w:b/>
                <w:szCs w:val="22"/>
              </w:rPr>
              <w:t>ΤΑ ΜΕΛΗ ΤΗΣ ΕΠΙΤΡΟΠΗΣ ΑΞΙΟΛΟΓΗΣΗΣ</w:t>
            </w:r>
          </w:p>
        </w:tc>
      </w:tr>
      <w:tr w:rsidR="005C5DDE" w:rsidRPr="00353287" w14:paraId="50E705CB" w14:textId="77777777" w:rsidTr="00353287">
        <w:tc>
          <w:tcPr>
            <w:tcW w:w="2969" w:type="dxa"/>
          </w:tcPr>
          <w:p w14:paraId="5F97A0F0" w14:textId="2724312F" w:rsidR="005C5DDE" w:rsidRPr="00353287" w:rsidRDefault="00302C97" w:rsidP="005C5DDE">
            <w:pPr>
              <w:pStyle w:val="20"/>
              <w:spacing w:before="60" w:after="60"/>
              <w:ind w:left="0" w:firstLine="0"/>
              <w:jc w:val="center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Χ</w:t>
            </w:r>
          </w:p>
        </w:tc>
        <w:tc>
          <w:tcPr>
            <w:tcW w:w="235" w:type="dxa"/>
          </w:tcPr>
          <w:p w14:paraId="5705F2E6" w14:textId="77777777" w:rsidR="005C5DDE" w:rsidRPr="00353287" w:rsidRDefault="005C5DDE" w:rsidP="005C5DDE">
            <w:pPr>
              <w:pStyle w:val="20"/>
              <w:spacing w:before="60" w:after="60"/>
              <w:ind w:left="0" w:firstLine="0"/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235" w:type="dxa"/>
          </w:tcPr>
          <w:p w14:paraId="1A4447FC" w14:textId="77777777" w:rsidR="005C5DDE" w:rsidRPr="00353287" w:rsidRDefault="005C5DDE" w:rsidP="005C5DDE">
            <w:pPr>
              <w:pStyle w:val="20"/>
              <w:spacing w:before="60" w:after="60"/>
              <w:ind w:left="0" w:firstLine="0"/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2748" w:type="dxa"/>
          </w:tcPr>
          <w:p w14:paraId="488A4DA3" w14:textId="6771B455" w:rsidR="005C5DDE" w:rsidRPr="00353287" w:rsidRDefault="00302C97" w:rsidP="005C5DDE">
            <w:pPr>
              <w:pStyle w:val="20"/>
              <w:spacing w:before="60" w:after="60"/>
              <w:ind w:left="0" w:firstLine="0"/>
              <w:jc w:val="center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Χ</w:t>
            </w:r>
          </w:p>
        </w:tc>
        <w:tc>
          <w:tcPr>
            <w:tcW w:w="235" w:type="dxa"/>
          </w:tcPr>
          <w:p w14:paraId="7CD13DCD" w14:textId="77777777" w:rsidR="005C5DDE" w:rsidRPr="00353287" w:rsidRDefault="005C5DDE" w:rsidP="005C5DDE">
            <w:pPr>
              <w:pStyle w:val="20"/>
              <w:spacing w:before="60" w:after="60"/>
              <w:ind w:left="0" w:firstLine="0"/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235" w:type="dxa"/>
          </w:tcPr>
          <w:p w14:paraId="023CEEA4" w14:textId="77777777" w:rsidR="005C5DDE" w:rsidRPr="00353287" w:rsidRDefault="005C5DDE" w:rsidP="005C5DDE">
            <w:pPr>
              <w:pStyle w:val="20"/>
              <w:spacing w:before="60" w:after="60"/>
              <w:ind w:left="0" w:firstLine="0"/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2971" w:type="dxa"/>
          </w:tcPr>
          <w:p w14:paraId="769BC525" w14:textId="47226A1C" w:rsidR="005C5DDE" w:rsidRPr="000D1670" w:rsidRDefault="00302C97" w:rsidP="005C5DDE">
            <w:pPr>
              <w:pStyle w:val="20"/>
              <w:spacing w:before="60" w:after="60"/>
              <w:ind w:left="0" w:firstLine="0"/>
              <w:jc w:val="center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Χ</w:t>
            </w:r>
          </w:p>
        </w:tc>
      </w:tr>
      <w:tr w:rsidR="005C5DDE" w:rsidRPr="00353287" w14:paraId="081A442D" w14:textId="77777777" w:rsidTr="00353287">
        <w:tc>
          <w:tcPr>
            <w:tcW w:w="2969" w:type="dxa"/>
          </w:tcPr>
          <w:p w14:paraId="49D61623" w14:textId="77777777" w:rsidR="005C5DDE" w:rsidRPr="00353287" w:rsidRDefault="005C5DDE" w:rsidP="005C5DDE">
            <w:pPr>
              <w:pStyle w:val="20"/>
              <w:spacing w:before="60" w:after="60"/>
              <w:ind w:left="0" w:firstLine="0"/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235" w:type="dxa"/>
          </w:tcPr>
          <w:p w14:paraId="351C0AF1" w14:textId="77777777" w:rsidR="005C5DDE" w:rsidRPr="00353287" w:rsidRDefault="005C5DDE" w:rsidP="005C5DDE">
            <w:pPr>
              <w:pStyle w:val="20"/>
              <w:spacing w:before="60" w:after="60"/>
              <w:ind w:left="0" w:firstLine="0"/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235" w:type="dxa"/>
          </w:tcPr>
          <w:p w14:paraId="0FDC8B4E" w14:textId="77777777" w:rsidR="005C5DDE" w:rsidRPr="00353287" w:rsidRDefault="005C5DDE" w:rsidP="005C5DDE">
            <w:pPr>
              <w:pStyle w:val="20"/>
              <w:spacing w:before="60" w:after="60"/>
              <w:ind w:left="0" w:firstLine="0"/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2748" w:type="dxa"/>
          </w:tcPr>
          <w:p w14:paraId="1AD8FB51" w14:textId="77777777" w:rsidR="005C5DDE" w:rsidRPr="00353287" w:rsidRDefault="005C5DDE" w:rsidP="005C5DDE">
            <w:pPr>
              <w:pStyle w:val="20"/>
              <w:spacing w:before="60" w:after="60"/>
              <w:ind w:left="0" w:firstLine="0"/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235" w:type="dxa"/>
          </w:tcPr>
          <w:p w14:paraId="112E0CF3" w14:textId="77777777" w:rsidR="005C5DDE" w:rsidRPr="00353287" w:rsidRDefault="005C5DDE" w:rsidP="005C5DDE">
            <w:pPr>
              <w:pStyle w:val="20"/>
              <w:spacing w:before="60" w:after="60"/>
              <w:ind w:left="0" w:firstLine="0"/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235" w:type="dxa"/>
          </w:tcPr>
          <w:p w14:paraId="2EB3746F" w14:textId="77777777" w:rsidR="005C5DDE" w:rsidRPr="00353287" w:rsidRDefault="005C5DDE" w:rsidP="005C5DDE">
            <w:pPr>
              <w:pStyle w:val="20"/>
              <w:spacing w:before="60" w:after="60"/>
              <w:ind w:left="0" w:firstLine="0"/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2971" w:type="dxa"/>
          </w:tcPr>
          <w:p w14:paraId="35869BF8" w14:textId="77777777" w:rsidR="005C5DDE" w:rsidRPr="00353287" w:rsidRDefault="005C5DDE" w:rsidP="005C5DDE">
            <w:pPr>
              <w:pStyle w:val="20"/>
              <w:spacing w:before="60" w:after="60"/>
              <w:ind w:left="0" w:firstLine="0"/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</w:tr>
      <w:tr w:rsidR="005C5DDE" w:rsidRPr="00353287" w14:paraId="31732874" w14:textId="77777777" w:rsidTr="00353287">
        <w:tc>
          <w:tcPr>
            <w:tcW w:w="2969" w:type="dxa"/>
          </w:tcPr>
          <w:p w14:paraId="72B625F8" w14:textId="77777777" w:rsidR="005C5DDE" w:rsidRPr="00353287" w:rsidRDefault="005C5DDE" w:rsidP="005C5DDE">
            <w:pPr>
              <w:pStyle w:val="20"/>
              <w:spacing w:before="60" w:after="60"/>
              <w:ind w:left="0" w:firstLine="0"/>
              <w:jc w:val="center"/>
              <w:rPr>
                <w:rFonts w:asciiTheme="minorHAnsi" w:hAnsiTheme="minorHAnsi" w:cstheme="minorHAnsi"/>
                <w:szCs w:val="22"/>
              </w:rPr>
            </w:pPr>
            <w:r w:rsidRPr="00353287">
              <w:rPr>
                <w:rFonts w:asciiTheme="minorHAnsi" w:hAnsiTheme="minorHAnsi" w:cstheme="minorHAnsi"/>
                <w:szCs w:val="22"/>
              </w:rPr>
              <w:t>Βαθμός</w:t>
            </w:r>
          </w:p>
        </w:tc>
        <w:tc>
          <w:tcPr>
            <w:tcW w:w="235" w:type="dxa"/>
          </w:tcPr>
          <w:p w14:paraId="50DBA111" w14:textId="77777777" w:rsidR="005C5DDE" w:rsidRPr="00353287" w:rsidRDefault="005C5DDE" w:rsidP="005C5DDE">
            <w:pPr>
              <w:pStyle w:val="20"/>
              <w:spacing w:before="60" w:after="60"/>
              <w:ind w:left="0" w:firstLine="0"/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235" w:type="dxa"/>
          </w:tcPr>
          <w:p w14:paraId="14BEDA53" w14:textId="77777777" w:rsidR="005C5DDE" w:rsidRPr="00353287" w:rsidRDefault="005C5DDE" w:rsidP="005C5DDE">
            <w:pPr>
              <w:pStyle w:val="20"/>
              <w:spacing w:before="60" w:after="60"/>
              <w:ind w:left="0" w:firstLine="0"/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2748" w:type="dxa"/>
          </w:tcPr>
          <w:p w14:paraId="78CA7120" w14:textId="77777777" w:rsidR="005C5DDE" w:rsidRPr="00353287" w:rsidRDefault="005C5DDE" w:rsidP="005C5DDE">
            <w:pPr>
              <w:pStyle w:val="20"/>
              <w:spacing w:before="60" w:after="60"/>
              <w:ind w:left="0" w:firstLine="0"/>
              <w:jc w:val="center"/>
              <w:rPr>
                <w:rFonts w:asciiTheme="minorHAnsi" w:hAnsiTheme="minorHAnsi" w:cstheme="minorHAnsi"/>
                <w:b/>
                <w:szCs w:val="22"/>
              </w:rPr>
            </w:pPr>
            <w:r w:rsidRPr="00353287">
              <w:rPr>
                <w:rFonts w:asciiTheme="minorHAnsi" w:hAnsiTheme="minorHAnsi" w:cstheme="minorHAnsi"/>
                <w:szCs w:val="22"/>
              </w:rPr>
              <w:t>Βαθμός</w:t>
            </w:r>
          </w:p>
        </w:tc>
        <w:tc>
          <w:tcPr>
            <w:tcW w:w="235" w:type="dxa"/>
          </w:tcPr>
          <w:p w14:paraId="0962C3B4" w14:textId="77777777" w:rsidR="005C5DDE" w:rsidRPr="00353287" w:rsidRDefault="005C5DDE" w:rsidP="005C5DDE">
            <w:pPr>
              <w:pStyle w:val="20"/>
              <w:spacing w:before="60" w:after="60"/>
              <w:ind w:left="0" w:firstLine="0"/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235" w:type="dxa"/>
          </w:tcPr>
          <w:p w14:paraId="2CFA733C" w14:textId="77777777" w:rsidR="005C5DDE" w:rsidRPr="00353287" w:rsidRDefault="005C5DDE" w:rsidP="005C5DDE">
            <w:pPr>
              <w:pStyle w:val="20"/>
              <w:spacing w:before="60" w:after="60"/>
              <w:ind w:left="0" w:firstLine="0"/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2971" w:type="dxa"/>
          </w:tcPr>
          <w:p w14:paraId="1F238A08" w14:textId="77777777" w:rsidR="005C5DDE" w:rsidRPr="00353287" w:rsidRDefault="005C5DDE" w:rsidP="005C5DDE">
            <w:pPr>
              <w:pStyle w:val="20"/>
              <w:spacing w:before="60" w:after="60"/>
              <w:ind w:left="0" w:firstLine="0"/>
              <w:jc w:val="center"/>
              <w:rPr>
                <w:rFonts w:asciiTheme="minorHAnsi" w:hAnsiTheme="minorHAnsi" w:cstheme="minorHAnsi"/>
                <w:szCs w:val="22"/>
              </w:rPr>
            </w:pPr>
            <w:r w:rsidRPr="00353287">
              <w:rPr>
                <w:rFonts w:asciiTheme="minorHAnsi" w:hAnsiTheme="minorHAnsi" w:cstheme="minorHAnsi"/>
                <w:szCs w:val="22"/>
              </w:rPr>
              <w:t>Βαθμός</w:t>
            </w:r>
          </w:p>
        </w:tc>
      </w:tr>
      <w:tr w:rsidR="005C5DDE" w:rsidRPr="00353287" w14:paraId="19D7EB88" w14:textId="77777777" w:rsidTr="00353287">
        <w:tc>
          <w:tcPr>
            <w:tcW w:w="2969" w:type="dxa"/>
          </w:tcPr>
          <w:p w14:paraId="29E3B1EC" w14:textId="252C0D12" w:rsidR="005C5DDE" w:rsidRPr="00353287" w:rsidRDefault="005C5DDE" w:rsidP="005C5DDE">
            <w:pPr>
              <w:pStyle w:val="20"/>
              <w:spacing w:before="60" w:after="60"/>
              <w:ind w:left="0" w:firstLine="0"/>
              <w:jc w:val="center"/>
              <w:rPr>
                <w:rFonts w:asciiTheme="minorHAnsi" w:hAnsiTheme="minorHAnsi" w:cstheme="minorHAnsi"/>
                <w:szCs w:val="22"/>
              </w:rPr>
            </w:pPr>
            <w:r w:rsidRPr="00353287">
              <w:rPr>
                <w:rFonts w:asciiTheme="minorHAnsi" w:hAnsiTheme="minorHAnsi" w:cstheme="minorHAnsi"/>
                <w:szCs w:val="22"/>
              </w:rPr>
              <w:t>(</w:t>
            </w:r>
            <w:r w:rsidR="00F763E2">
              <w:rPr>
                <w:rFonts w:asciiTheme="minorHAnsi" w:hAnsiTheme="minorHAnsi" w:cstheme="minorHAnsi"/>
                <w:szCs w:val="22"/>
              </w:rPr>
              <w:t>Χ</w:t>
            </w:r>
            <w:r w:rsidRPr="00353287">
              <w:rPr>
                <w:rFonts w:asciiTheme="minorHAnsi" w:hAnsiTheme="minorHAnsi" w:cstheme="minorHAnsi"/>
                <w:szCs w:val="22"/>
              </w:rPr>
              <w:t>)</w:t>
            </w:r>
          </w:p>
        </w:tc>
        <w:tc>
          <w:tcPr>
            <w:tcW w:w="235" w:type="dxa"/>
          </w:tcPr>
          <w:p w14:paraId="1F2D8506" w14:textId="77777777" w:rsidR="005C5DDE" w:rsidRPr="00353287" w:rsidRDefault="005C5DDE" w:rsidP="005C5DDE">
            <w:pPr>
              <w:pStyle w:val="20"/>
              <w:spacing w:before="60" w:after="60"/>
              <w:ind w:left="0" w:firstLine="0"/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235" w:type="dxa"/>
          </w:tcPr>
          <w:p w14:paraId="30550C4D" w14:textId="77777777" w:rsidR="005C5DDE" w:rsidRPr="00353287" w:rsidRDefault="005C5DDE" w:rsidP="005C5DDE">
            <w:pPr>
              <w:pStyle w:val="20"/>
              <w:spacing w:before="60" w:after="60"/>
              <w:ind w:left="0" w:firstLine="0"/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2748" w:type="dxa"/>
          </w:tcPr>
          <w:p w14:paraId="49C5A6A3" w14:textId="3ACD3DDF" w:rsidR="005C5DDE" w:rsidRPr="00353287" w:rsidRDefault="005C5DDE" w:rsidP="005C5DDE">
            <w:pPr>
              <w:pStyle w:val="20"/>
              <w:spacing w:before="60" w:after="60"/>
              <w:ind w:left="0" w:firstLine="0"/>
              <w:jc w:val="center"/>
              <w:rPr>
                <w:rFonts w:asciiTheme="minorHAnsi" w:hAnsiTheme="minorHAnsi" w:cstheme="minorHAnsi"/>
                <w:szCs w:val="22"/>
              </w:rPr>
            </w:pPr>
            <w:r w:rsidRPr="00353287">
              <w:rPr>
                <w:rFonts w:asciiTheme="minorHAnsi" w:hAnsiTheme="minorHAnsi" w:cstheme="minorHAnsi"/>
                <w:szCs w:val="22"/>
              </w:rPr>
              <w:t>(</w:t>
            </w:r>
            <w:r w:rsidR="00302C97">
              <w:rPr>
                <w:rFonts w:asciiTheme="minorHAnsi" w:hAnsiTheme="minorHAnsi" w:cstheme="minorHAnsi"/>
                <w:szCs w:val="22"/>
              </w:rPr>
              <w:t>Χ</w:t>
            </w:r>
            <w:r w:rsidRPr="00353287">
              <w:rPr>
                <w:rFonts w:asciiTheme="minorHAnsi" w:hAnsiTheme="minorHAnsi" w:cstheme="minorHAnsi"/>
                <w:szCs w:val="22"/>
              </w:rPr>
              <w:t>)</w:t>
            </w:r>
          </w:p>
        </w:tc>
        <w:tc>
          <w:tcPr>
            <w:tcW w:w="235" w:type="dxa"/>
          </w:tcPr>
          <w:p w14:paraId="3E968BB0" w14:textId="77777777" w:rsidR="005C5DDE" w:rsidRPr="00353287" w:rsidRDefault="005C5DDE" w:rsidP="005C5DDE">
            <w:pPr>
              <w:pStyle w:val="20"/>
              <w:spacing w:before="60" w:after="60"/>
              <w:ind w:left="0" w:firstLine="0"/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235" w:type="dxa"/>
          </w:tcPr>
          <w:p w14:paraId="3079BBED" w14:textId="77777777" w:rsidR="005C5DDE" w:rsidRPr="00353287" w:rsidRDefault="005C5DDE" w:rsidP="005C5DDE">
            <w:pPr>
              <w:pStyle w:val="20"/>
              <w:spacing w:before="60" w:after="60"/>
              <w:ind w:left="0" w:firstLine="0"/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2971" w:type="dxa"/>
          </w:tcPr>
          <w:p w14:paraId="492B3688" w14:textId="0CE61A02" w:rsidR="005C5DDE" w:rsidRPr="00353287" w:rsidRDefault="005C5DDE" w:rsidP="005C5DDE">
            <w:pPr>
              <w:pStyle w:val="20"/>
              <w:spacing w:before="60" w:after="60"/>
              <w:ind w:left="0" w:firstLine="0"/>
              <w:jc w:val="center"/>
              <w:rPr>
                <w:rFonts w:asciiTheme="minorHAnsi" w:hAnsiTheme="minorHAnsi" w:cstheme="minorHAnsi"/>
                <w:szCs w:val="22"/>
              </w:rPr>
            </w:pPr>
            <w:r w:rsidRPr="00353287">
              <w:rPr>
                <w:rFonts w:asciiTheme="minorHAnsi" w:hAnsiTheme="minorHAnsi" w:cstheme="minorHAnsi"/>
                <w:szCs w:val="22"/>
              </w:rPr>
              <w:t>(</w:t>
            </w:r>
            <w:r w:rsidR="00302C97">
              <w:rPr>
                <w:rFonts w:asciiTheme="minorHAnsi" w:hAnsiTheme="minorHAnsi" w:cstheme="minorHAnsi"/>
                <w:szCs w:val="22"/>
              </w:rPr>
              <w:t>Χ</w:t>
            </w:r>
            <w:r w:rsidRPr="00353287">
              <w:rPr>
                <w:rFonts w:asciiTheme="minorHAnsi" w:hAnsiTheme="minorHAnsi" w:cstheme="minorHAnsi"/>
                <w:szCs w:val="22"/>
              </w:rPr>
              <w:t>)</w:t>
            </w:r>
          </w:p>
        </w:tc>
      </w:tr>
      <w:tr w:rsidR="005C5DDE" w:rsidRPr="00353287" w14:paraId="2E8C73AA" w14:textId="77777777" w:rsidTr="00353287">
        <w:tc>
          <w:tcPr>
            <w:tcW w:w="2969" w:type="dxa"/>
          </w:tcPr>
          <w:p w14:paraId="0B737802" w14:textId="77777777" w:rsidR="005C5DDE" w:rsidRPr="00353287" w:rsidRDefault="005C5DDE" w:rsidP="005C5DDE">
            <w:pPr>
              <w:pStyle w:val="20"/>
              <w:spacing w:before="60" w:after="60"/>
              <w:ind w:left="0" w:firstLine="0"/>
              <w:jc w:val="center"/>
              <w:rPr>
                <w:rFonts w:asciiTheme="minorHAnsi" w:hAnsiTheme="minorHAnsi" w:cstheme="minorHAnsi"/>
                <w:szCs w:val="22"/>
              </w:rPr>
            </w:pPr>
            <w:bookmarkStart w:id="0" w:name="_GoBack"/>
            <w:bookmarkEnd w:id="0"/>
          </w:p>
        </w:tc>
        <w:tc>
          <w:tcPr>
            <w:tcW w:w="235" w:type="dxa"/>
          </w:tcPr>
          <w:p w14:paraId="67CF8FA9" w14:textId="77777777" w:rsidR="005C5DDE" w:rsidRPr="00353287" w:rsidRDefault="005C5DDE" w:rsidP="005C5DDE">
            <w:pPr>
              <w:pStyle w:val="20"/>
              <w:spacing w:before="60" w:after="60"/>
              <w:ind w:left="0" w:firstLine="0"/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235" w:type="dxa"/>
          </w:tcPr>
          <w:p w14:paraId="20C7234F" w14:textId="77777777" w:rsidR="005C5DDE" w:rsidRPr="00353287" w:rsidRDefault="005C5DDE" w:rsidP="005C5DDE">
            <w:pPr>
              <w:pStyle w:val="20"/>
              <w:spacing w:before="60" w:after="60"/>
              <w:ind w:left="0" w:firstLine="0"/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2748" w:type="dxa"/>
          </w:tcPr>
          <w:p w14:paraId="12A24A2B" w14:textId="77777777" w:rsidR="005C5DDE" w:rsidRPr="00353287" w:rsidRDefault="005C5DDE" w:rsidP="005C5DDE">
            <w:pPr>
              <w:pStyle w:val="20"/>
              <w:spacing w:before="60" w:after="60"/>
              <w:ind w:left="0" w:firstLine="0"/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235" w:type="dxa"/>
          </w:tcPr>
          <w:p w14:paraId="77041D7F" w14:textId="77777777" w:rsidR="005C5DDE" w:rsidRPr="00353287" w:rsidRDefault="005C5DDE" w:rsidP="005C5DDE">
            <w:pPr>
              <w:pStyle w:val="20"/>
              <w:spacing w:before="60" w:after="60"/>
              <w:ind w:left="0" w:firstLine="0"/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235" w:type="dxa"/>
          </w:tcPr>
          <w:p w14:paraId="73EC9515" w14:textId="77777777" w:rsidR="005C5DDE" w:rsidRPr="00353287" w:rsidRDefault="005C5DDE" w:rsidP="005C5DDE">
            <w:pPr>
              <w:pStyle w:val="20"/>
              <w:spacing w:before="60" w:after="60"/>
              <w:ind w:left="0" w:firstLine="0"/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2971" w:type="dxa"/>
          </w:tcPr>
          <w:p w14:paraId="562041E3" w14:textId="77777777" w:rsidR="005C5DDE" w:rsidRPr="00353287" w:rsidRDefault="005C5DDE" w:rsidP="005C5DDE">
            <w:pPr>
              <w:pStyle w:val="20"/>
              <w:spacing w:before="60" w:after="60"/>
              <w:ind w:left="0" w:firstLine="0"/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</w:tr>
      <w:tr w:rsidR="00353287" w:rsidRPr="00353287" w14:paraId="5AD4E14D" w14:textId="77777777" w:rsidTr="00353287">
        <w:tc>
          <w:tcPr>
            <w:tcW w:w="2969" w:type="dxa"/>
          </w:tcPr>
          <w:p w14:paraId="5D3DFE33" w14:textId="77777777" w:rsidR="00353287" w:rsidRPr="00353287" w:rsidRDefault="00353287" w:rsidP="005C5DDE">
            <w:pPr>
              <w:pStyle w:val="20"/>
              <w:spacing w:before="60" w:after="60"/>
              <w:ind w:left="0" w:firstLine="0"/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235" w:type="dxa"/>
          </w:tcPr>
          <w:p w14:paraId="2E4DC245" w14:textId="77777777" w:rsidR="00353287" w:rsidRPr="00353287" w:rsidRDefault="00353287" w:rsidP="005C5DDE">
            <w:pPr>
              <w:pStyle w:val="20"/>
              <w:spacing w:before="60" w:after="60"/>
              <w:ind w:left="0" w:firstLine="0"/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235" w:type="dxa"/>
          </w:tcPr>
          <w:p w14:paraId="78229F70" w14:textId="77777777" w:rsidR="00353287" w:rsidRPr="00353287" w:rsidRDefault="00353287" w:rsidP="005C5DDE">
            <w:pPr>
              <w:pStyle w:val="20"/>
              <w:spacing w:before="60" w:after="60"/>
              <w:ind w:left="0" w:firstLine="0"/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2748" w:type="dxa"/>
          </w:tcPr>
          <w:p w14:paraId="634B8BBD" w14:textId="77777777" w:rsidR="00353287" w:rsidRPr="00353287" w:rsidRDefault="00353287" w:rsidP="005C5DDE">
            <w:pPr>
              <w:pStyle w:val="20"/>
              <w:spacing w:before="60" w:after="60"/>
              <w:ind w:left="0" w:firstLine="0"/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235" w:type="dxa"/>
          </w:tcPr>
          <w:p w14:paraId="643CBBD5" w14:textId="77777777" w:rsidR="00353287" w:rsidRPr="00353287" w:rsidRDefault="00353287" w:rsidP="005C5DDE">
            <w:pPr>
              <w:pStyle w:val="20"/>
              <w:spacing w:before="60" w:after="60"/>
              <w:ind w:left="0" w:firstLine="0"/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235" w:type="dxa"/>
          </w:tcPr>
          <w:p w14:paraId="08FEC2FC" w14:textId="77777777" w:rsidR="00353287" w:rsidRPr="00353287" w:rsidRDefault="00353287" w:rsidP="005C5DDE">
            <w:pPr>
              <w:pStyle w:val="20"/>
              <w:spacing w:before="60" w:after="60"/>
              <w:ind w:left="0" w:firstLine="0"/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2971" w:type="dxa"/>
          </w:tcPr>
          <w:p w14:paraId="308AE08A" w14:textId="77777777" w:rsidR="00353287" w:rsidRPr="00353287" w:rsidRDefault="00353287" w:rsidP="005C5DDE">
            <w:pPr>
              <w:pStyle w:val="20"/>
              <w:spacing w:before="60" w:after="60"/>
              <w:ind w:left="0" w:firstLine="0"/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</w:tr>
      <w:tr w:rsidR="005C5DDE" w:rsidRPr="00353287" w14:paraId="691D872A" w14:textId="77777777" w:rsidTr="00353287">
        <w:tc>
          <w:tcPr>
            <w:tcW w:w="2969" w:type="dxa"/>
          </w:tcPr>
          <w:p w14:paraId="33D438A4" w14:textId="77777777" w:rsidR="005C5DDE" w:rsidRPr="00353287" w:rsidRDefault="005C5DDE" w:rsidP="005C5DDE">
            <w:pPr>
              <w:pStyle w:val="20"/>
              <w:spacing w:before="60" w:after="60"/>
              <w:ind w:left="0" w:firstLine="0"/>
              <w:jc w:val="center"/>
              <w:rPr>
                <w:rFonts w:asciiTheme="minorHAnsi" w:hAnsiTheme="minorHAnsi" w:cstheme="minorHAnsi"/>
                <w:szCs w:val="22"/>
              </w:rPr>
            </w:pPr>
            <w:r w:rsidRPr="00353287">
              <w:rPr>
                <w:rFonts w:asciiTheme="minorHAnsi" w:hAnsiTheme="minorHAnsi" w:cstheme="minorHAnsi"/>
                <w:szCs w:val="22"/>
              </w:rPr>
              <w:t>(Υπογραφή)</w:t>
            </w:r>
          </w:p>
        </w:tc>
        <w:tc>
          <w:tcPr>
            <w:tcW w:w="235" w:type="dxa"/>
          </w:tcPr>
          <w:p w14:paraId="6F8DB41B" w14:textId="77777777" w:rsidR="005C5DDE" w:rsidRPr="00353287" w:rsidRDefault="005C5DDE" w:rsidP="005C5DDE">
            <w:pPr>
              <w:pStyle w:val="20"/>
              <w:spacing w:before="60" w:after="60"/>
              <w:ind w:left="0" w:firstLine="0"/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235" w:type="dxa"/>
          </w:tcPr>
          <w:p w14:paraId="2A43696B" w14:textId="77777777" w:rsidR="005C5DDE" w:rsidRPr="00353287" w:rsidRDefault="005C5DDE" w:rsidP="005C5DDE">
            <w:pPr>
              <w:pStyle w:val="20"/>
              <w:spacing w:before="60" w:after="60"/>
              <w:ind w:left="0" w:firstLine="0"/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2748" w:type="dxa"/>
          </w:tcPr>
          <w:p w14:paraId="77300037" w14:textId="77777777" w:rsidR="005C5DDE" w:rsidRPr="00353287" w:rsidRDefault="005C5DDE" w:rsidP="005C5DDE">
            <w:pPr>
              <w:pStyle w:val="20"/>
              <w:spacing w:before="60" w:after="60"/>
              <w:ind w:left="0" w:firstLine="0"/>
              <w:jc w:val="center"/>
              <w:rPr>
                <w:rFonts w:asciiTheme="minorHAnsi" w:hAnsiTheme="minorHAnsi" w:cstheme="minorHAnsi"/>
                <w:szCs w:val="22"/>
              </w:rPr>
            </w:pPr>
            <w:r w:rsidRPr="00353287">
              <w:rPr>
                <w:rFonts w:asciiTheme="minorHAnsi" w:hAnsiTheme="minorHAnsi" w:cstheme="minorHAnsi"/>
                <w:szCs w:val="22"/>
              </w:rPr>
              <w:t>(Υπογραφή)</w:t>
            </w:r>
          </w:p>
        </w:tc>
        <w:tc>
          <w:tcPr>
            <w:tcW w:w="235" w:type="dxa"/>
          </w:tcPr>
          <w:p w14:paraId="07852FBA" w14:textId="77777777" w:rsidR="005C5DDE" w:rsidRPr="00353287" w:rsidRDefault="005C5DDE" w:rsidP="005C5DDE">
            <w:pPr>
              <w:pStyle w:val="20"/>
              <w:spacing w:before="60" w:after="60"/>
              <w:ind w:left="0" w:firstLine="0"/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235" w:type="dxa"/>
          </w:tcPr>
          <w:p w14:paraId="1B849BDC" w14:textId="77777777" w:rsidR="005C5DDE" w:rsidRPr="00353287" w:rsidRDefault="005C5DDE" w:rsidP="005C5DDE">
            <w:pPr>
              <w:pStyle w:val="20"/>
              <w:spacing w:before="60" w:after="60"/>
              <w:ind w:left="0" w:firstLine="0"/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2971" w:type="dxa"/>
          </w:tcPr>
          <w:p w14:paraId="495BFD9F" w14:textId="77777777" w:rsidR="005C5DDE" w:rsidRPr="00353287" w:rsidRDefault="005C5DDE" w:rsidP="005C5DDE">
            <w:pPr>
              <w:pStyle w:val="20"/>
              <w:spacing w:before="60" w:after="60"/>
              <w:ind w:left="0" w:firstLine="0"/>
              <w:jc w:val="center"/>
              <w:rPr>
                <w:rFonts w:asciiTheme="minorHAnsi" w:hAnsiTheme="minorHAnsi" w:cstheme="minorHAnsi"/>
                <w:szCs w:val="22"/>
              </w:rPr>
            </w:pPr>
            <w:r w:rsidRPr="00353287">
              <w:rPr>
                <w:rFonts w:asciiTheme="minorHAnsi" w:hAnsiTheme="minorHAnsi" w:cstheme="minorHAnsi"/>
                <w:szCs w:val="22"/>
              </w:rPr>
              <w:t>(Υπογραφή)</w:t>
            </w:r>
          </w:p>
        </w:tc>
      </w:tr>
    </w:tbl>
    <w:p w14:paraId="2CD73E43" w14:textId="77777777" w:rsidR="00B1641C" w:rsidRDefault="00B1641C" w:rsidP="00B1641C">
      <w:pPr>
        <w:pStyle w:val="a4"/>
        <w:jc w:val="both"/>
        <w:rPr>
          <w:rFonts w:asciiTheme="minorHAnsi" w:hAnsiTheme="minorHAnsi" w:cstheme="minorHAnsi"/>
          <w:b/>
          <w:sz w:val="22"/>
          <w:szCs w:val="22"/>
          <w:lang w:val="en-US"/>
        </w:rPr>
      </w:pPr>
    </w:p>
    <w:p w14:paraId="587C484F" w14:textId="3E3FD88C" w:rsidR="00FE7459" w:rsidRPr="00B1641C" w:rsidRDefault="00353287" w:rsidP="00B1641C">
      <w:pPr>
        <w:pStyle w:val="a4"/>
        <w:jc w:val="both"/>
        <w:rPr>
          <w:rFonts w:asciiTheme="minorHAnsi" w:hAnsiTheme="minorHAnsi" w:cstheme="minorHAnsi"/>
          <w:sz w:val="22"/>
          <w:szCs w:val="22"/>
        </w:rPr>
      </w:pPr>
      <w:r w:rsidRPr="00353287">
        <w:rPr>
          <w:rFonts w:asciiTheme="minorHAnsi" w:hAnsiTheme="minorHAnsi" w:cstheme="minorHAnsi"/>
          <w:b/>
          <w:sz w:val="22"/>
          <w:szCs w:val="22"/>
        </w:rPr>
        <w:t xml:space="preserve">Συνημμένα: </w:t>
      </w:r>
      <w:r w:rsidR="0007131A">
        <w:rPr>
          <w:rFonts w:asciiTheme="minorHAnsi" w:hAnsiTheme="minorHAnsi" w:cstheme="minorHAnsi"/>
          <w:sz w:val="22"/>
          <w:szCs w:val="22"/>
          <w:lang w:val="en-US"/>
        </w:rPr>
        <w:t>CD</w:t>
      </w:r>
      <w:r>
        <w:rPr>
          <w:rFonts w:asciiTheme="minorHAnsi" w:hAnsiTheme="minorHAnsi" w:cstheme="minorHAnsi"/>
          <w:sz w:val="22"/>
          <w:szCs w:val="22"/>
        </w:rPr>
        <w:t xml:space="preserve"> με την πτυχιακή εργασία σε</w:t>
      </w:r>
      <w:r w:rsidR="00B80F72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 xml:space="preserve">ένα </w:t>
      </w:r>
      <w:r w:rsidRPr="00353287">
        <w:rPr>
          <w:rFonts w:asciiTheme="minorHAnsi" w:hAnsiTheme="minorHAnsi" w:cstheme="minorHAnsi"/>
          <w:sz w:val="22"/>
          <w:szCs w:val="22"/>
        </w:rPr>
        <w:t>αντίτυπο,</w:t>
      </w:r>
      <w:r w:rsidR="00B80F72">
        <w:rPr>
          <w:rFonts w:asciiTheme="minorHAnsi" w:hAnsiTheme="minorHAnsi" w:cstheme="minorHAnsi"/>
          <w:sz w:val="22"/>
          <w:szCs w:val="22"/>
        </w:rPr>
        <w:t xml:space="preserve"> παρουσίαση και φόρμα μεταδεδομένων</w:t>
      </w:r>
      <w:r w:rsidRPr="00353287">
        <w:rPr>
          <w:rFonts w:asciiTheme="minorHAnsi" w:hAnsiTheme="minorHAnsi" w:cstheme="minorHAnsi"/>
          <w:sz w:val="22"/>
          <w:szCs w:val="22"/>
        </w:rPr>
        <w:t xml:space="preserve"> ελεγμέν</w:t>
      </w:r>
      <w:r w:rsidR="00B80F72">
        <w:rPr>
          <w:rFonts w:asciiTheme="minorHAnsi" w:hAnsiTheme="minorHAnsi" w:cstheme="minorHAnsi"/>
          <w:sz w:val="22"/>
          <w:szCs w:val="22"/>
        </w:rPr>
        <w:t>α</w:t>
      </w:r>
      <w:r w:rsidRPr="00353287">
        <w:rPr>
          <w:rFonts w:asciiTheme="minorHAnsi" w:hAnsiTheme="minorHAnsi" w:cstheme="minorHAnsi"/>
          <w:sz w:val="22"/>
          <w:szCs w:val="22"/>
        </w:rPr>
        <w:t xml:space="preserve"> από τα μέλη της Επιτροπής Αξιολόγησης</w:t>
      </w:r>
    </w:p>
    <w:p w14:paraId="32EEF2D7" w14:textId="77777777" w:rsidR="00FE7459" w:rsidRPr="00353287" w:rsidRDefault="00FE7459" w:rsidP="00FE7459">
      <w:pPr>
        <w:pStyle w:val="a4"/>
        <w:rPr>
          <w:rFonts w:asciiTheme="minorHAnsi" w:hAnsiTheme="minorHAnsi" w:cstheme="minorHAnsi"/>
          <w:b/>
          <w:sz w:val="22"/>
          <w:szCs w:val="22"/>
        </w:rPr>
      </w:pPr>
    </w:p>
    <w:p w14:paraId="13E6EA6A" w14:textId="77777777" w:rsidR="00353287" w:rsidRPr="00353287" w:rsidRDefault="00353287">
      <w:pPr>
        <w:pStyle w:val="20"/>
        <w:spacing w:line="360" w:lineRule="auto"/>
        <w:ind w:left="0" w:firstLine="0"/>
        <w:jc w:val="both"/>
        <w:rPr>
          <w:rFonts w:asciiTheme="minorHAnsi" w:hAnsiTheme="minorHAnsi" w:cstheme="minorHAnsi"/>
          <w:szCs w:val="22"/>
        </w:rPr>
      </w:pPr>
    </w:p>
    <w:sectPr w:rsidR="00353287" w:rsidRPr="00353287" w:rsidSect="00FE7459">
      <w:headerReference w:type="default" r:id="rId11"/>
      <w:pgSz w:w="11906" w:h="16838" w:code="9"/>
      <w:pgMar w:top="1701" w:right="1134" w:bottom="85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1F1AE4" w14:textId="77777777" w:rsidR="00DD33E0" w:rsidRDefault="00DD33E0">
      <w:r>
        <w:separator/>
      </w:r>
    </w:p>
  </w:endnote>
  <w:endnote w:type="continuationSeparator" w:id="0">
    <w:p w14:paraId="2984F16B" w14:textId="77777777" w:rsidR="00DD33E0" w:rsidRDefault="00DD33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5999FC" w14:textId="77777777" w:rsidR="00DD33E0" w:rsidRDefault="00DD33E0">
      <w:r>
        <w:separator/>
      </w:r>
    </w:p>
  </w:footnote>
  <w:footnote w:type="continuationSeparator" w:id="0">
    <w:p w14:paraId="61BBCA65" w14:textId="77777777" w:rsidR="00DD33E0" w:rsidRDefault="00DD33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ook w:val="04A0" w:firstRow="1" w:lastRow="0" w:firstColumn="1" w:lastColumn="0" w:noHBand="0" w:noVBand="1"/>
    </w:tblPr>
    <w:tblGrid>
      <w:gridCol w:w="1956"/>
      <w:gridCol w:w="7682"/>
    </w:tblGrid>
    <w:tr w:rsidR="00B80F72" w:rsidRPr="00F763E2" w14:paraId="6ABA3350" w14:textId="77777777" w:rsidTr="000F209D">
      <w:trPr>
        <w:trHeight w:val="983"/>
      </w:trPr>
      <w:tc>
        <w:tcPr>
          <w:tcW w:w="1836" w:type="dxa"/>
          <w:vMerge w:val="restart"/>
          <w:vAlign w:val="center"/>
        </w:tcPr>
        <w:p w14:paraId="40CBB10C" w14:textId="77777777" w:rsidR="00B80F72" w:rsidRPr="00B80F72" w:rsidRDefault="00B80F72" w:rsidP="00B80F72">
          <w:pPr>
            <w:tabs>
              <w:tab w:val="left" w:pos="2175"/>
            </w:tabs>
            <w:spacing w:before="120" w:after="120"/>
            <w:rPr>
              <w:rFonts w:asciiTheme="minorHAnsi" w:hAnsiTheme="minorHAnsi" w:cstheme="minorHAnsi"/>
            </w:rPr>
          </w:pPr>
          <w:r w:rsidRPr="00B80F72">
            <w:rPr>
              <w:rFonts w:asciiTheme="minorHAnsi" w:hAnsiTheme="minorHAnsi" w:cstheme="minorHAnsi"/>
              <w:noProof/>
              <w:lang w:val="en-US"/>
            </w:rPr>
            <w:drawing>
              <wp:inline distT="0" distB="0" distL="0" distR="0" wp14:anchorId="5EE75BBD" wp14:editId="6CB75712">
                <wp:extent cx="1104900" cy="1104900"/>
                <wp:effectExtent l="0" t="0" r="0" b="0"/>
                <wp:docPr id="5" name="Εικόνα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logo_UWA.pdf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25629" cy="112562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019" w:type="dxa"/>
          <w:vAlign w:val="center"/>
        </w:tcPr>
        <w:p w14:paraId="6153E662" w14:textId="2AFB9E73" w:rsidR="00B80F72" w:rsidRPr="00B80F72" w:rsidRDefault="00B80F72" w:rsidP="00B80F72">
          <w:pPr>
            <w:keepNext/>
            <w:jc w:val="center"/>
            <w:rPr>
              <w:rFonts w:asciiTheme="minorHAnsi" w:hAnsiTheme="minorHAnsi" w:cstheme="minorHAnsi"/>
              <w:b/>
              <w:lang w:val="el-GR"/>
            </w:rPr>
          </w:pPr>
          <w:r w:rsidRPr="00B80F72">
            <w:rPr>
              <w:rFonts w:asciiTheme="minorHAnsi" w:hAnsiTheme="minorHAnsi" w:cstheme="minorHAnsi"/>
              <w:b/>
              <w:lang w:val="el-GR"/>
            </w:rPr>
            <w:t>Πρόγραμμα Μεταπτυχιακών Σπουδών «Διαχείριση Πληροφορ</w:t>
          </w:r>
          <w:r w:rsidR="004E0CB8">
            <w:rPr>
              <w:rFonts w:asciiTheme="minorHAnsi" w:hAnsiTheme="minorHAnsi" w:cstheme="minorHAnsi"/>
              <w:b/>
              <w:lang w:val="el-GR"/>
            </w:rPr>
            <w:t>ιών</w:t>
          </w:r>
          <w:r w:rsidRPr="00B80F72">
            <w:rPr>
              <w:rFonts w:asciiTheme="minorHAnsi" w:hAnsiTheme="minorHAnsi" w:cstheme="minorHAnsi"/>
              <w:b/>
              <w:lang w:val="el-GR"/>
            </w:rPr>
            <w:t xml:space="preserve"> σε Βιβλιοθήκες, Αρχεία,  Μουσεία»</w:t>
          </w:r>
        </w:p>
      </w:tc>
    </w:tr>
    <w:tr w:rsidR="00B80F72" w:rsidRPr="00521AE5" w14:paraId="2941DDD1" w14:textId="77777777" w:rsidTr="000F209D">
      <w:tc>
        <w:tcPr>
          <w:tcW w:w="1836" w:type="dxa"/>
          <w:vMerge/>
          <w:vAlign w:val="center"/>
        </w:tcPr>
        <w:p w14:paraId="044F6B9E" w14:textId="77777777" w:rsidR="00B80F72" w:rsidRPr="00B80F72" w:rsidRDefault="00B80F72" w:rsidP="00B80F72">
          <w:pPr>
            <w:tabs>
              <w:tab w:val="left" w:pos="2175"/>
            </w:tabs>
            <w:spacing w:before="120" w:after="120"/>
            <w:rPr>
              <w:rFonts w:asciiTheme="minorHAnsi" w:hAnsiTheme="minorHAnsi" w:cstheme="minorHAnsi"/>
              <w:lang w:val="el-GR"/>
            </w:rPr>
          </w:pPr>
        </w:p>
      </w:tc>
      <w:tc>
        <w:tcPr>
          <w:tcW w:w="8019" w:type="dxa"/>
          <w:vAlign w:val="center"/>
        </w:tcPr>
        <w:p w14:paraId="75E040EC" w14:textId="77777777" w:rsidR="00B80F72" w:rsidRPr="00B80F72" w:rsidRDefault="00B80F72" w:rsidP="00B80F72">
          <w:pPr>
            <w:tabs>
              <w:tab w:val="left" w:pos="2175"/>
            </w:tabs>
            <w:jc w:val="center"/>
            <w:rPr>
              <w:rFonts w:asciiTheme="minorHAnsi" w:hAnsiTheme="minorHAnsi" w:cstheme="minorHAnsi"/>
              <w:bCs/>
              <w:lang w:val="el-GR"/>
            </w:rPr>
          </w:pPr>
          <w:r w:rsidRPr="00B80F72">
            <w:rPr>
              <w:rFonts w:asciiTheme="minorHAnsi" w:hAnsiTheme="minorHAnsi" w:cstheme="minorHAnsi"/>
              <w:bCs/>
              <w:lang w:val="el-GR"/>
            </w:rPr>
            <w:t>Τμήμα Αρχειονομίας, Βιβλιοθηκονομίας και Συστημάτων Πληροφόρησης,</w:t>
          </w:r>
        </w:p>
        <w:p w14:paraId="3727843D" w14:textId="77777777" w:rsidR="00B80F72" w:rsidRPr="00B80F72" w:rsidRDefault="00B80F72" w:rsidP="00B80F72">
          <w:pPr>
            <w:tabs>
              <w:tab w:val="left" w:pos="2175"/>
            </w:tabs>
            <w:jc w:val="center"/>
            <w:rPr>
              <w:rFonts w:asciiTheme="minorHAnsi" w:hAnsiTheme="minorHAnsi" w:cstheme="minorHAnsi"/>
              <w:bCs/>
              <w:lang w:val="el-GR"/>
            </w:rPr>
          </w:pPr>
          <w:r w:rsidRPr="00B80F72">
            <w:rPr>
              <w:rFonts w:asciiTheme="minorHAnsi" w:hAnsiTheme="minorHAnsi" w:cstheme="minorHAnsi"/>
              <w:bCs/>
              <w:lang w:val="el-GR"/>
            </w:rPr>
            <w:t>Σχολή Διοικητικών, Οικονομικών και Κοινωνικών Επιστημών,</w:t>
          </w:r>
        </w:p>
        <w:p w14:paraId="0208DE39" w14:textId="77777777" w:rsidR="00B80F72" w:rsidRPr="00B80F72" w:rsidRDefault="00B80F72" w:rsidP="00B80F72">
          <w:pPr>
            <w:tabs>
              <w:tab w:val="left" w:pos="2175"/>
            </w:tabs>
            <w:jc w:val="center"/>
            <w:rPr>
              <w:rFonts w:asciiTheme="minorHAnsi" w:hAnsiTheme="minorHAnsi" w:cstheme="minorHAnsi"/>
              <w:b/>
              <w:sz w:val="28"/>
              <w:szCs w:val="28"/>
            </w:rPr>
          </w:pPr>
          <w:r w:rsidRPr="00B80F72">
            <w:rPr>
              <w:rFonts w:asciiTheme="minorHAnsi" w:hAnsiTheme="minorHAnsi" w:cstheme="minorHAnsi"/>
              <w:bCs/>
            </w:rPr>
            <w:t>Πα</w:t>
          </w:r>
          <w:proofErr w:type="spellStart"/>
          <w:r w:rsidRPr="00B80F72">
            <w:rPr>
              <w:rFonts w:asciiTheme="minorHAnsi" w:hAnsiTheme="minorHAnsi" w:cstheme="minorHAnsi"/>
              <w:bCs/>
            </w:rPr>
            <w:t>νε</w:t>
          </w:r>
          <w:proofErr w:type="spellEnd"/>
          <w:r w:rsidRPr="00B80F72">
            <w:rPr>
              <w:rFonts w:asciiTheme="minorHAnsi" w:hAnsiTheme="minorHAnsi" w:cstheme="minorHAnsi"/>
              <w:bCs/>
            </w:rPr>
            <w:t xml:space="preserve">πιστήμιο </w:t>
          </w:r>
          <w:proofErr w:type="spellStart"/>
          <w:r w:rsidRPr="00B80F72">
            <w:rPr>
              <w:rFonts w:asciiTheme="minorHAnsi" w:hAnsiTheme="minorHAnsi" w:cstheme="minorHAnsi"/>
              <w:bCs/>
            </w:rPr>
            <w:t>Δυτικής</w:t>
          </w:r>
          <w:proofErr w:type="spellEnd"/>
          <w:r w:rsidRPr="00B80F72">
            <w:rPr>
              <w:rFonts w:asciiTheme="minorHAnsi" w:hAnsiTheme="minorHAnsi" w:cstheme="minorHAnsi"/>
              <w:bCs/>
            </w:rPr>
            <w:t xml:space="preserve"> </w:t>
          </w:r>
          <w:proofErr w:type="spellStart"/>
          <w:r w:rsidRPr="00B80F72">
            <w:rPr>
              <w:rFonts w:asciiTheme="minorHAnsi" w:hAnsiTheme="minorHAnsi" w:cstheme="minorHAnsi"/>
              <w:bCs/>
            </w:rPr>
            <w:t>Αττικής</w:t>
          </w:r>
          <w:proofErr w:type="spellEnd"/>
          <w:r w:rsidRPr="00B80F72">
            <w:rPr>
              <w:rFonts w:asciiTheme="minorHAnsi" w:hAnsiTheme="minorHAnsi" w:cstheme="minorHAnsi"/>
              <w:b/>
              <w:sz w:val="28"/>
              <w:szCs w:val="28"/>
            </w:rPr>
            <w:t xml:space="preserve"> </w:t>
          </w:r>
        </w:p>
      </w:tc>
    </w:tr>
  </w:tbl>
  <w:p w14:paraId="7B85A5EB" w14:textId="77777777" w:rsidR="00C636DC" w:rsidRDefault="00C636DC" w:rsidP="00C636DC">
    <w:pPr>
      <w:pStyle w:val="a4"/>
      <w:tabs>
        <w:tab w:val="clear" w:pos="4153"/>
        <w:tab w:val="clear" w:pos="8306"/>
        <w:tab w:val="left" w:pos="2175"/>
      </w:tabs>
      <w:spacing w:line="36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A5595F"/>
    <w:multiLevelType w:val="multilevel"/>
    <w:tmpl w:val="91DC2740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" w15:restartNumberingAfterBreak="0">
    <w:nsid w:val="08F5410B"/>
    <w:multiLevelType w:val="multilevel"/>
    <w:tmpl w:val="2932EDDE"/>
    <w:lvl w:ilvl="0">
      <w:start w:val="5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  <w:i w:val="0"/>
      </w:rPr>
    </w:lvl>
  </w:abstractNum>
  <w:abstractNum w:abstractNumId="2" w15:restartNumberingAfterBreak="0">
    <w:nsid w:val="17845A9E"/>
    <w:multiLevelType w:val="multilevel"/>
    <w:tmpl w:val="C496458C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" w15:restartNumberingAfterBreak="0">
    <w:nsid w:val="19CC6F13"/>
    <w:multiLevelType w:val="hybridMultilevel"/>
    <w:tmpl w:val="FAF2A572"/>
    <w:lvl w:ilvl="0" w:tplc="04090005">
      <w:start w:val="1"/>
      <w:numFmt w:val="bullet"/>
      <w:lvlText w:val=""/>
      <w:lvlJc w:val="left"/>
      <w:pPr>
        <w:tabs>
          <w:tab w:val="num" w:pos="1760"/>
        </w:tabs>
        <w:ind w:left="17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2480"/>
        </w:tabs>
        <w:ind w:left="24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00"/>
        </w:tabs>
        <w:ind w:left="3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20"/>
        </w:tabs>
        <w:ind w:left="3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40"/>
        </w:tabs>
        <w:ind w:left="46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360"/>
        </w:tabs>
        <w:ind w:left="5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080"/>
        </w:tabs>
        <w:ind w:left="6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00"/>
        </w:tabs>
        <w:ind w:left="68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20"/>
        </w:tabs>
        <w:ind w:left="7520" w:hanging="360"/>
      </w:pPr>
      <w:rPr>
        <w:rFonts w:ascii="Wingdings" w:hAnsi="Wingdings" w:hint="default"/>
      </w:rPr>
    </w:lvl>
  </w:abstractNum>
  <w:abstractNum w:abstractNumId="4" w15:restartNumberingAfterBreak="0">
    <w:nsid w:val="1DCE0EEA"/>
    <w:multiLevelType w:val="singleLevel"/>
    <w:tmpl w:val="9F32D090"/>
    <w:lvl w:ilvl="0">
      <w:start w:val="3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hAnsi="Times New Roman" w:hint="default"/>
      </w:rPr>
    </w:lvl>
  </w:abstractNum>
  <w:abstractNum w:abstractNumId="5" w15:restartNumberingAfterBreak="0">
    <w:nsid w:val="20B57B34"/>
    <w:multiLevelType w:val="multilevel"/>
    <w:tmpl w:val="91DC2740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6" w15:restartNumberingAfterBreak="0">
    <w:nsid w:val="21E63FA3"/>
    <w:multiLevelType w:val="hybridMultilevel"/>
    <w:tmpl w:val="AAA06FB8"/>
    <w:lvl w:ilvl="0" w:tplc="9648ACE8">
      <w:start w:val="1"/>
      <w:numFmt w:val="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253A22"/>
    <w:multiLevelType w:val="multilevel"/>
    <w:tmpl w:val="DF16D148"/>
    <w:lvl w:ilvl="0">
      <w:start w:val="4"/>
      <w:numFmt w:val="decimal"/>
      <w:lvlText w:val="%1."/>
      <w:lvlJc w:val="left"/>
      <w:pPr>
        <w:tabs>
          <w:tab w:val="num" w:pos="421"/>
        </w:tabs>
        <w:ind w:left="421" w:hanging="421"/>
      </w:pPr>
      <w:rPr>
        <w:rFonts w:hint="default"/>
      </w:rPr>
    </w:lvl>
    <w:lvl w:ilvl="1">
      <w:start w:val="6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8" w15:restartNumberingAfterBreak="0">
    <w:nsid w:val="307F3CCD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44FF3B75"/>
    <w:multiLevelType w:val="multilevel"/>
    <w:tmpl w:val="91DC2740"/>
    <w:lvl w:ilvl="0">
      <w:start w:val="1"/>
      <w:numFmt w:val="bullet"/>
      <w:lvlText w:val=""/>
      <w:lvlJc w:val="left"/>
      <w:pPr>
        <w:tabs>
          <w:tab w:val="num" w:pos="1040"/>
        </w:tabs>
        <w:ind w:left="1040" w:hanging="360"/>
      </w:pPr>
      <w:rPr>
        <w:rFonts w:ascii="Wingdings" w:hAnsi="Wingdings"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1400"/>
        </w:tabs>
        <w:ind w:left="140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400"/>
        </w:tabs>
        <w:ind w:left="14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760"/>
        </w:tabs>
        <w:ind w:left="17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60"/>
        </w:tabs>
        <w:ind w:left="176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2120"/>
        </w:tabs>
        <w:ind w:left="212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20"/>
        </w:tabs>
        <w:ind w:left="21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480"/>
        </w:tabs>
        <w:ind w:left="24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480"/>
        </w:tabs>
        <w:ind w:left="2480" w:hanging="1800"/>
      </w:pPr>
      <w:rPr>
        <w:rFonts w:hint="default"/>
      </w:rPr>
    </w:lvl>
  </w:abstractNum>
  <w:abstractNum w:abstractNumId="10" w15:restartNumberingAfterBreak="0">
    <w:nsid w:val="4CD24E3C"/>
    <w:multiLevelType w:val="multilevel"/>
    <w:tmpl w:val="56CAF262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1" w15:restartNumberingAfterBreak="0">
    <w:nsid w:val="55F43B5C"/>
    <w:multiLevelType w:val="singleLevel"/>
    <w:tmpl w:val="0408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2" w15:restartNumberingAfterBreak="0">
    <w:nsid w:val="636C76B4"/>
    <w:multiLevelType w:val="multilevel"/>
    <w:tmpl w:val="DF16D148"/>
    <w:lvl w:ilvl="0">
      <w:start w:val="4"/>
      <w:numFmt w:val="decimal"/>
      <w:lvlText w:val="%1."/>
      <w:lvlJc w:val="left"/>
      <w:pPr>
        <w:tabs>
          <w:tab w:val="num" w:pos="421"/>
        </w:tabs>
        <w:ind w:left="421" w:hanging="421"/>
      </w:pPr>
      <w:rPr>
        <w:rFonts w:hint="default"/>
      </w:rPr>
    </w:lvl>
    <w:lvl w:ilvl="1">
      <w:start w:val="6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num w:numId="1">
    <w:abstractNumId w:val="11"/>
  </w:num>
  <w:num w:numId="2">
    <w:abstractNumId w:val="2"/>
  </w:num>
  <w:num w:numId="3">
    <w:abstractNumId w:val="5"/>
  </w:num>
  <w:num w:numId="4">
    <w:abstractNumId w:val="4"/>
  </w:num>
  <w:num w:numId="5">
    <w:abstractNumId w:val="0"/>
  </w:num>
  <w:num w:numId="6">
    <w:abstractNumId w:val="10"/>
  </w:num>
  <w:num w:numId="7">
    <w:abstractNumId w:val="7"/>
  </w:num>
  <w:num w:numId="8">
    <w:abstractNumId w:val="12"/>
  </w:num>
  <w:num w:numId="9">
    <w:abstractNumId w:val="8"/>
  </w:num>
  <w:num w:numId="10">
    <w:abstractNumId w:val="9"/>
  </w:num>
  <w:num w:numId="11">
    <w:abstractNumId w:val="3"/>
  </w:num>
  <w:num w:numId="12">
    <w:abstractNumId w:val="6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0NzUwNzE0NTcyMbRU0lEKTi0uzszPAykwrAUAp6DjiiwAAAA="/>
  </w:docVars>
  <w:rsids>
    <w:rsidRoot w:val="00275226"/>
    <w:rsid w:val="00015287"/>
    <w:rsid w:val="00017CBF"/>
    <w:rsid w:val="00020E77"/>
    <w:rsid w:val="00053D36"/>
    <w:rsid w:val="00056B2F"/>
    <w:rsid w:val="00064203"/>
    <w:rsid w:val="0007131A"/>
    <w:rsid w:val="0008556A"/>
    <w:rsid w:val="000D00B7"/>
    <w:rsid w:val="000D1670"/>
    <w:rsid w:val="000D321E"/>
    <w:rsid w:val="0010414B"/>
    <w:rsid w:val="00154B6B"/>
    <w:rsid w:val="00164B7E"/>
    <w:rsid w:val="00176057"/>
    <w:rsid w:val="001A54FE"/>
    <w:rsid w:val="001C51D9"/>
    <w:rsid w:val="001D6E00"/>
    <w:rsid w:val="001D7CCC"/>
    <w:rsid w:val="001E60D7"/>
    <w:rsid w:val="00204BB6"/>
    <w:rsid w:val="00206B7B"/>
    <w:rsid w:val="002152B1"/>
    <w:rsid w:val="00222627"/>
    <w:rsid w:val="002462BE"/>
    <w:rsid w:val="00275226"/>
    <w:rsid w:val="002B6739"/>
    <w:rsid w:val="002D650F"/>
    <w:rsid w:val="00300BAB"/>
    <w:rsid w:val="00302C97"/>
    <w:rsid w:val="003108CA"/>
    <w:rsid w:val="00333668"/>
    <w:rsid w:val="0034671B"/>
    <w:rsid w:val="00353287"/>
    <w:rsid w:val="00395216"/>
    <w:rsid w:val="003A438C"/>
    <w:rsid w:val="003A7958"/>
    <w:rsid w:val="00402660"/>
    <w:rsid w:val="00421225"/>
    <w:rsid w:val="004261FB"/>
    <w:rsid w:val="00435BC1"/>
    <w:rsid w:val="004373E4"/>
    <w:rsid w:val="004452ED"/>
    <w:rsid w:val="00455FAA"/>
    <w:rsid w:val="00460C02"/>
    <w:rsid w:val="00486DEF"/>
    <w:rsid w:val="004B2AA9"/>
    <w:rsid w:val="004B7DDC"/>
    <w:rsid w:val="004C3B53"/>
    <w:rsid w:val="004C78E4"/>
    <w:rsid w:val="004E0CB8"/>
    <w:rsid w:val="004E521C"/>
    <w:rsid w:val="0050337C"/>
    <w:rsid w:val="00505536"/>
    <w:rsid w:val="00557EB1"/>
    <w:rsid w:val="0057024F"/>
    <w:rsid w:val="00572FAA"/>
    <w:rsid w:val="005850EF"/>
    <w:rsid w:val="00594639"/>
    <w:rsid w:val="005A23C2"/>
    <w:rsid w:val="005B4369"/>
    <w:rsid w:val="005B4F36"/>
    <w:rsid w:val="005B5193"/>
    <w:rsid w:val="005C0520"/>
    <w:rsid w:val="005C5DDE"/>
    <w:rsid w:val="005E6E42"/>
    <w:rsid w:val="005F3805"/>
    <w:rsid w:val="005F3BDD"/>
    <w:rsid w:val="006028A2"/>
    <w:rsid w:val="00617A80"/>
    <w:rsid w:val="00645662"/>
    <w:rsid w:val="00653989"/>
    <w:rsid w:val="006853ED"/>
    <w:rsid w:val="006B20CD"/>
    <w:rsid w:val="006B5FAA"/>
    <w:rsid w:val="006B66A9"/>
    <w:rsid w:val="006C4CA0"/>
    <w:rsid w:val="006C73B2"/>
    <w:rsid w:val="006D3163"/>
    <w:rsid w:val="006D41EA"/>
    <w:rsid w:val="006D63AE"/>
    <w:rsid w:val="006E4123"/>
    <w:rsid w:val="006F2F2C"/>
    <w:rsid w:val="006F488F"/>
    <w:rsid w:val="00704030"/>
    <w:rsid w:val="00713FAD"/>
    <w:rsid w:val="0075100F"/>
    <w:rsid w:val="0075609E"/>
    <w:rsid w:val="00774DAA"/>
    <w:rsid w:val="007864CE"/>
    <w:rsid w:val="00791682"/>
    <w:rsid w:val="007B083B"/>
    <w:rsid w:val="007B706B"/>
    <w:rsid w:val="007D2451"/>
    <w:rsid w:val="007D6C13"/>
    <w:rsid w:val="007E76DD"/>
    <w:rsid w:val="007F63F3"/>
    <w:rsid w:val="0081490A"/>
    <w:rsid w:val="00817253"/>
    <w:rsid w:val="008322D4"/>
    <w:rsid w:val="00883C06"/>
    <w:rsid w:val="0089496A"/>
    <w:rsid w:val="008A5D8C"/>
    <w:rsid w:val="008A6D78"/>
    <w:rsid w:val="008B3E99"/>
    <w:rsid w:val="008C5C7D"/>
    <w:rsid w:val="008D2EB8"/>
    <w:rsid w:val="008D4449"/>
    <w:rsid w:val="008F3331"/>
    <w:rsid w:val="008F3C66"/>
    <w:rsid w:val="0092654D"/>
    <w:rsid w:val="009576A5"/>
    <w:rsid w:val="0098302C"/>
    <w:rsid w:val="009D653F"/>
    <w:rsid w:val="009F2CF3"/>
    <w:rsid w:val="00A30918"/>
    <w:rsid w:val="00A31785"/>
    <w:rsid w:val="00A558CB"/>
    <w:rsid w:val="00A805CF"/>
    <w:rsid w:val="00A907D4"/>
    <w:rsid w:val="00AB5AC7"/>
    <w:rsid w:val="00AB7451"/>
    <w:rsid w:val="00AE397D"/>
    <w:rsid w:val="00B00293"/>
    <w:rsid w:val="00B1641C"/>
    <w:rsid w:val="00B52FC6"/>
    <w:rsid w:val="00B611CA"/>
    <w:rsid w:val="00B61F07"/>
    <w:rsid w:val="00B73A9F"/>
    <w:rsid w:val="00B75E55"/>
    <w:rsid w:val="00B80F72"/>
    <w:rsid w:val="00B83763"/>
    <w:rsid w:val="00BA14A5"/>
    <w:rsid w:val="00BC7342"/>
    <w:rsid w:val="00BD1E48"/>
    <w:rsid w:val="00BF0129"/>
    <w:rsid w:val="00BF3EBA"/>
    <w:rsid w:val="00C354D8"/>
    <w:rsid w:val="00C636DC"/>
    <w:rsid w:val="00C73A83"/>
    <w:rsid w:val="00C8149B"/>
    <w:rsid w:val="00C91A60"/>
    <w:rsid w:val="00C93103"/>
    <w:rsid w:val="00CA4244"/>
    <w:rsid w:val="00CC7E48"/>
    <w:rsid w:val="00D138C1"/>
    <w:rsid w:val="00D36B10"/>
    <w:rsid w:val="00D47966"/>
    <w:rsid w:val="00D52468"/>
    <w:rsid w:val="00D8172F"/>
    <w:rsid w:val="00D8636C"/>
    <w:rsid w:val="00D90747"/>
    <w:rsid w:val="00DD33E0"/>
    <w:rsid w:val="00E8661C"/>
    <w:rsid w:val="00EA5822"/>
    <w:rsid w:val="00EE3B89"/>
    <w:rsid w:val="00EF7BC0"/>
    <w:rsid w:val="00F13A6A"/>
    <w:rsid w:val="00F25559"/>
    <w:rsid w:val="00F44C2E"/>
    <w:rsid w:val="00F60568"/>
    <w:rsid w:val="00F763E2"/>
    <w:rsid w:val="00F93B51"/>
    <w:rsid w:val="00FC34BB"/>
    <w:rsid w:val="00FE7459"/>
    <w:rsid w:val="00FF1C66"/>
    <w:rsid w:val="324EF9F4"/>
    <w:rsid w:val="79B1CE1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BD301C1"/>
  <w15:docId w15:val="{24D11601-FF53-494B-A912-6C9DC4A5EB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C91A60"/>
    <w:rPr>
      <w:sz w:val="24"/>
      <w:szCs w:val="24"/>
      <w:lang w:val="en-GB" w:eastAsia="en-US"/>
    </w:rPr>
  </w:style>
  <w:style w:type="paragraph" w:styleId="2">
    <w:name w:val="heading 2"/>
    <w:basedOn w:val="a"/>
    <w:next w:val="a"/>
    <w:qFormat/>
    <w:rsid w:val="00C91A60"/>
    <w:pPr>
      <w:overflowPunct w:val="0"/>
      <w:autoSpaceDE w:val="0"/>
      <w:autoSpaceDN w:val="0"/>
      <w:adjustRightInd w:val="0"/>
      <w:spacing w:line="360" w:lineRule="auto"/>
      <w:jc w:val="both"/>
      <w:textAlignment w:val="baseline"/>
      <w:outlineLvl w:val="1"/>
    </w:pPr>
    <w:rPr>
      <w:b/>
      <w:sz w:val="26"/>
      <w:szCs w:val="20"/>
      <w:lang w:val="el-GR" w:eastAsia="el-G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Κείμενο"/>
    <w:rsid w:val="00C91A60"/>
    <w:pPr>
      <w:tabs>
        <w:tab w:val="num" w:pos="567"/>
      </w:tabs>
      <w:ind w:left="567" w:hanging="567"/>
      <w:jc w:val="both"/>
    </w:pPr>
    <w:rPr>
      <w:rFonts w:ascii="Arial" w:hAnsi="Arial"/>
      <w:sz w:val="22"/>
      <w:szCs w:val="22"/>
      <w:lang w:eastAsia="en-US"/>
    </w:rPr>
  </w:style>
  <w:style w:type="paragraph" w:styleId="20">
    <w:name w:val="Body Text Indent 2"/>
    <w:basedOn w:val="a"/>
    <w:link w:val="2Char"/>
    <w:semiHidden/>
    <w:rsid w:val="00C91A60"/>
    <w:pPr>
      <w:ind w:left="567" w:hanging="567"/>
    </w:pPr>
    <w:rPr>
      <w:rFonts w:ascii="Arial" w:hAnsi="Arial"/>
      <w:sz w:val="22"/>
      <w:szCs w:val="20"/>
      <w:lang w:val="el-GR"/>
    </w:rPr>
  </w:style>
  <w:style w:type="paragraph" w:styleId="a4">
    <w:name w:val="footer"/>
    <w:basedOn w:val="a"/>
    <w:link w:val="Char"/>
    <w:rsid w:val="00C91A60"/>
    <w:pPr>
      <w:tabs>
        <w:tab w:val="center" w:pos="4153"/>
        <w:tab w:val="right" w:pos="8306"/>
      </w:tabs>
    </w:pPr>
    <w:rPr>
      <w:rFonts w:ascii="Arial" w:hAnsi="Arial"/>
      <w:szCs w:val="20"/>
      <w:lang w:val="el-GR"/>
    </w:rPr>
  </w:style>
  <w:style w:type="paragraph" w:styleId="a5">
    <w:name w:val="header"/>
    <w:basedOn w:val="a"/>
    <w:semiHidden/>
    <w:rsid w:val="00C91A60"/>
    <w:pPr>
      <w:tabs>
        <w:tab w:val="center" w:pos="4153"/>
        <w:tab w:val="right" w:pos="8306"/>
      </w:tabs>
    </w:pPr>
    <w:rPr>
      <w:rFonts w:ascii="Arial" w:hAnsi="Arial"/>
      <w:szCs w:val="20"/>
      <w:lang w:val="el-GR"/>
    </w:rPr>
  </w:style>
  <w:style w:type="character" w:styleId="a6">
    <w:name w:val="page number"/>
    <w:basedOn w:val="a0"/>
    <w:semiHidden/>
    <w:rsid w:val="00C91A60"/>
  </w:style>
  <w:style w:type="table" w:styleId="a7">
    <w:name w:val="Table Grid"/>
    <w:basedOn w:val="a1"/>
    <w:rsid w:val="00EE3B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">
    <w:name w:val="Υποσέλιδο Char"/>
    <w:basedOn w:val="a0"/>
    <w:link w:val="a4"/>
    <w:rsid w:val="001D7CCC"/>
    <w:rPr>
      <w:rFonts w:ascii="Arial" w:hAnsi="Arial"/>
      <w:sz w:val="24"/>
      <w:lang w:eastAsia="en-US"/>
    </w:rPr>
  </w:style>
  <w:style w:type="character" w:customStyle="1" w:styleId="2Char">
    <w:name w:val="Σώμα κείμενου με εσοχή 2 Char"/>
    <w:basedOn w:val="a0"/>
    <w:link w:val="20"/>
    <w:semiHidden/>
    <w:rsid w:val="001D7CCC"/>
    <w:rPr>
      <w:rFonts w:ascii="Arial" w:hAnsi="Arial"/>
      <w:sz w:val="22"/>
      <w:lang w:eastAsia="en-US"/>
    </w:rPr>
  </w:style>
  <w:style w:type="paragraph" w:styleId="a8">
    <w:name w:val="Balloon Text"/>
    <w:basedOn w:val="a"/>
    <w:link w:val="Char0"/>
    <w:uiPriority w:val="99"/>
    <w:semiHidden/>
    <w:unhideWhenUsed/>
    <w:rsid w:val="00C636DC"/>
    <w:rPr>
      <w:rFonts w:ascii="Tahoma" w:hAnsi="Tahoma" w:cs="Tahoma"/>
      <w:sz w:val="16"/>
      <w:szCs w:val="16"/>
    </w:rPr>
  </w:style>
  <w:style w:type="character" w:customStyle="1" w:styleId="Char0">
    <w:name w:val="Κείμενο πλαισίου Char"/>
    <w:basedOn w:val="a0"/>
    <w:link w:val="a8"/>
    <w:uiPriority w:val="99"/>
    <w:semiHidden/>
    <w:rsid w:val="00C636DC"/>
    <w:rPr>
      <w:rFonts w:ascii="Tahoma" w:hAnsi="Tahoma" w:cs="Tahoma"/>
      <w:sz w:val="16"/>
      <w:szCs w:val="16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007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Έγγραφο" ma:contentTypeID="0x0101001228A734CAE1D547937DC19A6975A554" ma:contentTypeVersion="12" ma:contentTypeDescription="Δημιουργία νέου εγγράφου" ma:contentTypeScope="" ma:versionID="aeca85d9aa789b97e072271691265976">
  <xsd:schema xmlns:xsd="http://www.w3.org/2001/XMLSchema" xmlns:xs="http://www.w3.org/2001/XMLSchema" xmlns:p="http://schemas.microsoft.com/office/2006/metadata/properties" xmlns:ns2="3aff5f09-b9c3-4fe2-8d30-9ce3fced6c74" xmlns:ns3="8cd0fe51-96fc-4da0-951c-0f6956d09b6c" targetNamespace="http://schemas.microsoft.com/office/2006/metadata/properties" ma:root="true" ma:fieldsID="c5d411f27e46f96e8a5b29347a912702" ns2:_="" ns3:_="">
    <xsd:import namespace="3aff5f09-b9c3-4fe2-8d30-9ce3fced6c74"/>
    <xsd:import namespace="8cd0fe51-96fc-4da0-951c-0f6956d09b6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ff5f09-b9c3-4fe2-8d30-9ce3fced6c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d0fe51-96fc-4da0-951c-0f6956d09b6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Κοινή χρήση με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Κοινή χρήση με λεπτομέρειες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Τύπος περιεχομένου"/>
        <xsd:element ref="dc:title" minOccurs="0" maxOccurs="1" ma:index="4" ma:displayName="Τίτλο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C78567-5A0C-4ADF-83FC-C3BEC11BFC0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32A6C39-4CED-46E0-B2B9-F0204E91B5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aff5f09-b9c3-4fe2-8d30-9ce3fced6c74"/>
    <ds:schemaRef ds:uri="8cd0fe51-96fc-4da0-951c-0f6956d09b6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BDFB748-4EA6-4343-A1F0-49B253738CC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E9B954C-85E5-448C-9330-3ED0D9055C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18</Words>
  <Characters>638</Characters>
  <Application>Microsoft Office Word</Application>
  <DocSecurity>0</DocSecurity>
  <Lines>5</Lines>
  <Paragraphs>1</Paragraphs>
  <ScaleCrop>false</ScaleCrop>
  <Company>Hewlett-Packard Company</Company>
  <LinksUpToDate>false</LinksUpToDate>
  <CharactersWithSpaces>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Πρακτικό επιτροπής αξιολόγησης πτυχιακής εργασίας</dc:title>
  <dc:subject>πτυχιακή εργασία, πρακτικό, επιτροπή αξιολόγησης, αξιολόγηση</dc:subject>
  <dc:creator>Δημήτρης Κουής</dc:creator>
  <cp:keywords>πτυχιακή εργασία, πρακτικό, επιτροπή αξιολόγησης, αξιολόγηση, uniwa, alis</cp:keywords>
  <cp:lastModifiedBy>UNIWA</cp:lastModifiedBy>
  <cp:revision>5</cp:revision>
  <cp:lastPrinted>2012-02-08T09:08:00Z</cp:lastPrinted>
  <dcterms:created xsi:type="dcterms:W3CDTF">2022-03-16T11:21:00Z</dcterms:created>
  <dcterms:modified xsi:type="dcterms:W3CDTF">2024-02-27T09:26:00Z</dcterms:modified>
  <cp:category>πτυχιακή εργασία, πρακτικό, επιτροπή αξιολόγησης, αξιολόγηση, uniwa, alis</cp:category>
  <cp:contentStatus>πτυχιακή εργασία, πρακτικό, επιτροπή αξιολόγησης, αξιολόγηση, uniwa, alis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228A734CAE1D547937DC19A6975A554</vt:lpwstr>
  </property>
</Properties>
</file>